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5BCC3B33" w:rsidR="00E97955" w:rsidRPr="004B1139" w:rsidRDefault="004B1139" w:rsidP="00E97955">
      <w:pPr>
        <w:pStyle w:val="Title"/>
        <w:ind w:left="0" w:right="4"/>
        <w:jc w:val="center"/>
      </w:pPr>
      <w:r w:rsidRPr="004B1139">
        <w:t>Lower Camp</w:t>
      </w:r>
    </w:p>
    <w:p w14:paraId="5BC3C3FB" w14:textId="77777777" w:rsidR="00E97955" w:rsidRPr="004B1139" w:rsidRDefault="00E97955" w:rsidP="00E97955">
      <w:pPr>
        <w:jc w:val="center"/>
        <w:rPr>
          <w:lang w:val="en-CA"/>
        </w:rPr>
      </w:pPr>
    </w:p>
    <w:p w14:paraId="00426674" w14:textId="2B3C25E5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4B1139">
        <w:rPr>
          <w:rStyle w:val="IntenseReference"/>
        </w:rPr>
        <w:t xml:space="preserve">LAST UPDATED: </w:t>
      </w:r>
      <w:r w:rsidR="00FF4D7F">
        <w:rPr>
          <w:rStyle w:val="IntenseReference"/>
        </w:rPr>
        <w:t>March</w:t>
      </w:r>
      <w:r w:rsidR="004B1139">
        <w:rPr>
          <w:rStyle w:val="IntenseReference"/>
        </w:rPr>
        <w:t xml:space="preserve"> </w:t>
      </w:r>
      <w:r w:rsidR="00FF4D7F">
        <w:rPr>
          <w:rStyle w:val="IntenseReference"/>
        </w:rPr>
        <w:t>10</w:t>
      </w:r>
      <w:r w:rsidR="004B1139">
        <w:rPr>
          <w:rStyle w:val="IntenseReference"/>
        </w:rPr>
        <w:t>, 202</w:t>
      </w:r>
      <w:r w:rsidR="001D070F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1F30FBAB" w14:textId="19B5366E" w:rsidR="003A0223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41666" w:history="1">
            <w:r w:rsidR="003A0223" w:rsidRPr="00931F74">
              <w:rPr>
                <w:rStyle w:val="Hyperlink"/>
                <w:noProof/>
                <w:lang w:val="en-CA"/>
              </w:rPr>
              <w:t>General Site Information</w:t>
            </w:r>
            <w:r w:rsidR="003A0223">
              <w:rPr>
                <w:noProof/>
                <w:webHidden/>
              </w:rPr>
              <w:tab/>
            </w:r>
            <w:r w:rsidR="003A0223">
              <w:rPr>
                <w:noProof/>
                <w:webHidden/>
              </w:rPr>
              <w:fldChar w:fldCharType="begin"/>
            </w:r>
            <w:r w:rsidR="003A0223">
              <w:rPr>
                <w:noProof/>
                <w:webHidden/>
              </w:rPr>
              <w:instrText xml:space="preserve"> PAGEREF _Toc223341666 \h </w:instrText>
            </w:r>
            <w:r w:rsidR="003A0223">
              <w:rPr>
                <w:noProof/>
                <w:webHidden/>
              </w:rPr>
            </w:r>
            <w:r w:rsidR="003A0223"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4</w:t>
            </w:r>
            <w:r w:rsidR="003A0223">
              <w:rPr>
                <w:noProof/>
                <w:webHidden/>
              </w:rPr>
              <w:fldChar w:fldCharType="end"/>
            </w:r>
          </w:hyperlink>
        </w:p>
        <w:p w14:paraId="35339089" w14:textId="7D52CB01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67" w:history="1">
            <w:r w:rsidRPr="00931F74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CA134" w14:textId="28B215A1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68" w:history="1">
            <w:r w:rsidRPr="00931F74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0FBAB" w14:textId="14BDAEAD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69" w:history="1">
            <w:r w:rsidRPr="00931F74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3964D" w14:textId="0618C9C0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0" w:history="1">
            <w:r w:rsidRPr="00931F74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9F73F" w14:textId="3DD1C464" w:rsidR="003A0223" w:rsidRDefault="003A022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1" w:history="1">
            <w:r w:rsidRPr="00931F74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ED540" w14:textId="67896C85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2" w:history="1">
            <w:r w:rsidRPr="00931F74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7B5EA" w14:textId="70F28BA0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3" w:history="1">
            <w:r w:rsidRPr="00931F74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ABEA7" w14:textId="29C63DFA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4" w:history="1">
            <w:r w:rsidRPr="00931F74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0F50A" w14:textId="23EF160F" w:rsidR="003A0223" w:rsidRDefault="003A022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5" w:history="1">
            <w:r w:rsidRPr="00931F74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581E2" w14:textId="51EC49B9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6" w:history="1">
            <w:r w:rsidRPr="00931F74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4A1AD" w14:textId="495821E1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7" w:history="1">
            <w:r w:rsidRPr="00931F74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B5D4F" w14:textId="74B008FC" w:rsidR="003A0223" w:rsidRDefault="003A02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8" w:history="1">
            <w:r w:rsidRPr="00931F74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79C75" w14:textId="1C3F8B99" w:rsidR="003A0223" w:rsidRDefault="003A022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79" w:history="1">
            <w:r w:rsidRPr="00931F74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9F89C" w14:textId="7AC66834" w:rsidR="003A0223" w:rsidRDefault="003A022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223341680" w:history="1">
            <w:r w:rsidRPr="00931F74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41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200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51E37D25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Default="00E97955" w:rsidP="00E97955">
      <w:pPr>
        <w:jc w:val="center"/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C56BF24" w14:textId="77777777" w:rsidR="00007502" w:rsidRPr="004860D8" w:rsidRDefault="00007502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</w:p>
    <w:p w14:paraId="76A4E2CF" w14:textId="47121695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15" w:history="1">
        <w:r w:rsidRPr="008013A7">
          <w:rPr>
            <w:rStyle w:val="Hyperlink"/>
            <w:noProof/>
            <w:color w:val="000000" w:themeColor="text1"/>
            <w:u w:val="none"/>
          </w:rPr>
          <w:t>Figure 1 – Area topographic map showing AMS 11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15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7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2E9E14D7" w14:textId="1CB132F8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16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2 – Aerial image showing AMS 11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16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8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0192367B" w14:textId="20C31785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17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 xml:space="preserve">Figure 3 – </w:t>
        </w:r>
        <w:r w:rsidRPr="008013A7">
          <w:rPr>
            <w:rStyle w:val="Hyperlink"/>
            <w:rFonts w:eastAsia="Times New Roman"/>
            <w:noProof/>
            <w:color w:val="000000" w:themeColor="text1"/>
            <w:u w:val="none"/>
          </w:rPr>
          <w:t>Plan view image for AMS 11 site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17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9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6140ACE7" w14:textId="350AA106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18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4 – Elevation</w:t>
        </w:r>
        <w:r w:rsidRPr="008013A7">
          <w:rPr>
            <w:rStyle w:val="Hyperlink"/>
            <w:rFonts w:eastAsia="Times New Roman"/>
            <w:noProof/>
            <w:color w:val="000000" w:themeColor="text1"/>
            <w:u w:val="none"/>
          </w:rPr>
          <w:t xml:space="preserve"> view image for AMS 11 site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18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0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0935F7CF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19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5 – Environment looking North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19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1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76706FA0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0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6 – Environment looking East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0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2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52774C81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1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7 – Environment looking South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1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3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45BEC29C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2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8 – Environment looking West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2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4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423CBB08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3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9 – Meteorological Tower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3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5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2EDFEC03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4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10 – Photo showing the inlet and sample manifold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4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6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5F6DFB37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5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11 – Curb shot of the monitoring station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5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7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194B5BCD" w14:textId="77777777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6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12 –Photo of the front and the back of instrument rack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6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8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7B0D93BF" w14:textId="360BF11F" w:rsidR="00007502" w:rsidRPr="008013A7" w:rsidRDefault="00007502" w:rsidP="00007502">
      <w:pPr>
        <w:pStyle w:val="TableofFigures"/>
        <w:tabs>
          <w:tab w:val="right" w:leader="dot" w:pos="9350"/>
        </w:tabs>
        <w:rPr>
          <w:rFonts w:eastAsiaTheme="minorEastAsia"/>
          <w:noProof/>
          <w:color w:val="000000" w:themeColor="text1"/>
          <w:lang w:val="en-CA" w:eastAsia="en-CA"/>
        </w:rPr>
      </w:pPr>
      <w:hyperlink w:anchor="_Toc222303827" w:history="1"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Figure 13 – Windrose (202</w:t>
        </w:r>
        <w:r w:rsidR="00D2270B">
          <w:rPr>
            <w:rStyle w:val="Hyperlink"/>
            <w:noProof/>
            <w:color w:val="000000" w:themeColor="text1"/>
            <w:u w:val="none"/>
            <w:lang w:val="en-CA"/>
          </w:rPr>
          <w:t>1</w:t>
        </w:r>
        <w:r w:rsidRPr="008013A7">
          <w:rPr>
            <w:rStyle w:val="Hyperlink"/>
            <w:noProof/>
            <w:color w:val="000000" w:themeColor="text1"/>
            <w:u w:val="none"/>
            <w:lang w:val="en-CA"/>
          </w:rPr>
          <w:t>-2025)</w:t>
        </w:r>
        <w:r w:rsidRPr="008013A7">
          <w:rPr>
            <w:noProof/>
            <w:webHidden/>
            <w:color w:val="000000" w:themeColor="text1"/>
          </w:rPr>
          <w:tab/>
        </w:r>
        <w:r w:rsidRPr="008013A7">
          <w:rPr>
            <w:noProof/>
            <w:webHidden/>
            <w:color w:val="000000" w:themeColor="text1"/>
          </w:rPr>
          <w:fldChar w:fldCharType="begin"/>
        </w:r>
        <w:r w:rsidRPr="008013A7">
          <w:rPr>
            <w:noProof/>
            <w:webHidden/>
            <w:color w:val="000000" w:themeColor="text1"/>
          </w:rPr>
          <w:instrText xml:space="preserve"> PAGEREF _Toc222303827 \h </w:instrText>
        </w:r>
        <w:r w:rsidRPr="008013A7">
          <w:rPr>
            <w:noProof/>
            <w:webHidden/>
            <w:color w:val="000000" w:themeColor="text1"/>
          </w:rPr>
        </w:r>
        <w:r w:rsidRPr="008013A7">
          <w:rPr>
            <w:noProof/>
            <w:webHidden/>
            <w:color w:val="000000" w:themeColor="text1"/>
          </w:rPr>
          <w:fldChar w:fldCharType="separate"/>
        </w:r>
        <w:r w:rsidRPr="008013A7">
          <w:rPr>
            <w:noProof/>
            <w:webHidden/>
            <w:color w:val="000000" w:themeColor="text1"/>
          </w:rPr>
          <w:t>19</w:t>
        </w:r>
        <w:r w:rsidRPr="008013A7">
          <w:rPr>
            <w:noProof/>
            <w:webHidden/>
            <w:color w:val="000000" w:themeColor="text1"/>
          </w:rPr>
          <w:fldChar w:fldCharType="end"/>
        </w:r>
      </w:hyperlink>
    </w:p>
    <w:p w14:paraId="1CFB7CF9" w14:textId="20DA6D6E" w:rsidR="00E97955" w:rsidRDefault="00E97955" w:rsidP="00E97955">
      <w:pPr>
        <w:rPr>
          <w:b/>
          <w:bCs/>
          <w:sz w:val="20"/>
          <w:lang w:val="en-CA"/>
        </w:rPr>
      </w:pP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Pr="0084768C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41666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41667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3"/>
        <w:gridCol w:w="6624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4B1139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4B1139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7153383C" w:rsidR="00E97955" w:rsidRPr="004B1139" w:rsidRDefault="00E97955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 xml:space="preserve">AMS </w:t>
            </w:r>
            <w:r w:rsidR="004B1139" w:rsidRPr="004B1139">
              <w:rPr>
                <w:rFonts w:eastAsia="Times New Roman" w:cs="Arial"/>
              </w:rPr>
              <w:t>11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4B1139" w:rsidRDefault="00E97955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0A769A39" w:rsidR="00E97955" w:rsidRPr="004B1139" w:rsidRDefault="004B1139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Lower Camp</w:t>
            </w:r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7777777" w:rsidR="00E97955" w:rsidRPr="004B1139" w:rsidRDefault="00E97955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3A032F6E" w:rsidR="00E97955" w:rsidRPr="004B1139" w:rsidRDefault="004B1139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1975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41668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4B1139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5E9D9250" w:rsidR="00E97955" w:rsidRPr="00713E8C" w:rsidRDefault="004B1139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Located by the Athabasca River Valley at about 115 meters south of the Syncrude pump house</w:t>
            </w:r>
          </w:p>
        </w:tc>
      </w:tr>
      <w:tr w:rsidR="00E97955" w:rsidRPr="00075B71" w14:paraId="66BAB1BA" w14:textId="77777777" w:rsidTr="004B1139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6BBEC6CD" w:rsidR="00E97955" w:rsidRPr="00713E8C" w:rsidRDefault="004B1139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11-35-092-10 W4</w:t>
            </w:r>
          </w:p>
        </w:tc>
      </w:tr>
      <w:tr w:rsidR="00E97955" w:rsidRPr="00075B71" w14:paraId="03DEB884" w14:textId="77777777" w:rsidTr="004B1139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4B1139" w:rsidRPr="00075B71" w14:paraId="03E7AE23" w14:textId="77777777" w:rsidTr="004B1139">
        <w:tc>
          <w:tcPr>
            <w:tcW w:w="2591" w:type="dxa"/>
          </w:tcPr>
          <w:p w14:paraId="12595382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4D431E42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203DB1">
              <w:rPr>
                <w:rFonts w:eastAsia="Times New Roman" w:cs="Arial"/>
              </w:rPr>
              <w:t>57.0267916667</w:t>
            </w:r>
          </w:p>
        </w:tc>
      </w:tr>
      <w:tr w:rsidR="004B1139" w:rsidRPr="00075B71" w14:paraId="5E7D3CBF" w14:textId="77777777" w:rsidTr="004B1139">
        <w:tc>
          <w:tcPr>
            <w:tcW w:w="2591" w:type="dxa"/>
          </w:tcPr>
          <w:p w14:paraId="6A101CF3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6958917C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203DB1">
              <w:rPr>
                <w:rFonts w:eastAsia="Times New Roman" w:cs="Arial"/>
              </w:rPr>
              <w:t>-111.500819444</w:t>
            </w:r>
          </w:p>
        </w:tc>
      </w:tr>
      <w:tr w:rsidR="004B1139" w:rsidRPr="00075B71" w14:paraId="4237F267" w14:textId="77777777" w:rsidTr="004B1139">
        <w:tc>
          <w:tcPr>
            <w:tcW w:w="2591" w:type="dxa"/>
          </w:tcPr>
          <w:p w14:paraId="05904E25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05D24254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203DB1">
              <w:rPr>
                <w:rFonts w:eastAsia="Times New Roman" w:cs="Arial"/>
              </w:rPr>
              <w:t>469597.806</w:t>
            </w:r>
          </w:p>
        </w:tc>
      </w:tr>
      <w:tr w:rsidR="004B1139" w:rsidRPr="00075B71" w14:paraId="65B7BDB7" w14:textId="77777777" w:rsidTr="004B1139">
        <w:tc>
          <w:tcPr>
            <w:tcW w:w="2591" w:type="dxa"/>
          </w:tcPr>
          <w:p w14:paraId="775B2DDC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6E4742CA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203DB1">
              <w:rPr>
                <w:rFonts w:eastAsia="Times New Roman" w:cs="Arial"/>
              </w:rPr>
              <w:t>6320474.662</w:t>
            </w:r>
          </w:p>
        </w:tc>
      </w:tr>
      <w:tr w:rsidR="004B1139" w:rsidRPr="00075B71" w14:paraId="07671A24" w14:textId="77777777" w:rsidTr="004B1139">
        <w:tc>
          <w:tcPr>
            <w:tcW w:w="2591" w:type="dxa"/>
          </w:tcPr>
          <w:p w14:paraId="54F5FD1B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3EDA3B04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Fort McMurray</w:t>
            </w:r>
          </w:p>
        </w:tc>
      </w:tr>
      <w:tr w:rsidR="004B1139" w:rsidRPr="00075B71" w14:paraId="144D3C99" w14:textId="77777777" w:rsidTr="004B1139">
        <w:tc>
          <w:tcPr>
            <w:tcW w:w="2591" w:type="dxa"/>
          </w:tcPr>
          <w:p w14:paraId="19629D97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7A3A7A91" w:rsidR="004B1139" w:rsidRPr="00713E8C" w:rsidRDefault="004C34E6" w:rsidP="004B1139">
            <w:pPr>
              <w:rPr>
                <w:rFonts w:eastAsia="Times New Roman" w:cs="Arial"/>
                <w:highlight w:val="yellow"/>
              </w:rPr>
            </w:pPr>
            <w:r w:rsidRPr="004C34E6">
              <w:rPr>
                <w:rFonts w:eastAsia="Times New Roman" w:cs="Arial"/>
              </w:rPr>
              <w:t>107,740</w:t>
            </w:r>
          </w:p>
        </w:tc>
      </w:tr>
      <w:tr w:rsidR="004B1139" w:rsidRPr="00075B71" w14:paraId="39974EBE" w14:textId="77777777" w:rsidTr="004B1139">
        <w:tc>
          <w:tcPr>
            <w:tcW w:w="2591" w:type="dxa"/>
          </w:tcPr>
          <w:p w14:paraId="721A73F3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0BA68337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A3022F">
              <w:rPr>
                <w:rFonts w:eastAsia="Times New Roman" w:cs="Arial"/>
              </w:rPr>
              <w:t>202</w:t>
            </w:r>
            <w:r w:rsidR="004C34E6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41669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4B1139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4B1139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4B1139" w:rsidRPr="00075B71" w14:paraId="3BCA60ED" w14:textId="77777777" w:rsidTr="004B1139">
        <w:tc>
          <w:tcPr>
            <w:tcW w:w="2579" w:type="dxa"/>
          </w:tcPr>
          <w:p w14:paraId="5BF13DE2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  <w:vAlign w:val="center"/>
          </w:tcPr>
          <w:p w14:paraId="50DFFBC4" w14:textId="4613C8DC" w:rsidR="004B1139" w:rsidRPr="00713E8C" w:rsidRDefault="004B1139" w:rsidP="004B1139">
            <w:pPr>
              <w:rPr>
                <w:rFonts w:eastAsia="Times New Roman" w:cs="Arial"/>
              </w:rPr>
            </w:pPr>
            <w:r w:rsidRPr="00367160">
              <w:rPr>
                <w:rFonts w:eastAsia="Times New Roman" w:cs="Arial"/>
              </w:rPr>
              <w:t>Suncor Energy Inc.</w:t>
            </w:r>
          </w:p>
        </w:tc>
      </w:tr>
      <w:tr w:rsidR="004B1139" w:rsidRPr="00075B71" w14:paraId="2E29188E" w14:textId="77777777" w:rsidTr="004B1139">
        <w:tc>
          <w:tcPr>
            <w:tcW w:w="2579" w:type="dxa"/>
          </w:tcPr>
          <w:p w14:paraId="5DF52BF4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  <w:vAlign w:val="center"/>
          </w:tcPr>
          <w:p w14:paraId="21A410E6" w14:textId="000D6828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94-03-00</w:t>
            </w:r>
          </w:p>
        </w:tc>
      </w:tr>
      <w:tr w:rsidR="004B1139" w:rsidRPr="00075B71" w14:paraId="1C23D2B9" w14:textId="77777777" w:rsidTr="004B1139">
        <w:tc>
          <w:tcPr>
            <w:tcW w:w="2579" w:type="dxa"/>
          </w:tcPr>
          <w:p w14:paraId="799FC09F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  <w:vAlign w:val="center"/>
          </w:tcPr>
          <w:p w14:paraId="00AD8715" w14:textId="3EE10C08" w:rsidR="004B1139" w:rsidRPr="00713E8C" w:rsidRDefault="008E04D9" w:rsidP="004B1139">
            <w:pPr>
              <w:rPr>
                <w:rFonts w:eastAsia="Times New Roman" w:cs="Arial"/>
                <w:highlight w:val="yellow"/>
              </w:rPr>
            </w:pPr>
            <w:r w:rsidRPr="008E04D9">
              <w:rPr>
                <w:rFonts w:eastAsia="Times New Roman" w:cs="Arial"/>
              </w:rPr>
              <w:t>Brooke Bennett</w:t>
            </w:r>
          </w:p>
        </w:tc>
      </w:tr>
      <w:tr w:rsidR="004B1139" w:rsidRPr="00075B71" w14:paraId="37E7553C" w14:textId="77777777" w:rsidTr="004B1139">
        <w:tc>
          <w:tcPr>
            <w:tcW w:w="2579" w:type="dxa"/>
          </w:tcPr>
          <w:p w14:paraId="2557CF7D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4027E9AD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B07D45">
              <w:rPr>
                <w:rFonts w:eastAsia="Times New Roman" w:cs="Arial"/>
              </w:rPr>
              <w:t>Base Plant Rd, Wood Buffalo, AB</w:t>
            </w:r>
          </w:p>
        </w:tc>
      </w:tr>
      <w:tr w:rsidR="004B1139" w:rsidRPr="00075B71" w14:paraId="0955AE21" w14:textId="77777777" w:rsidTr="004B1139">
        <w:tc>
          <w:tcPr>
            <w:tcW w:w="2579" w:type="dxa"/>
          </w:tcPr>
          <w:p w14:paraId="40BDB65A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1303E65D" w:rsidR="004B1139" w:rsidRPr="00713E8C" w:rsidRDefault="008E04D9" w:rsidP="004B1139">
            <w:pPr>
              <w:rPr>
                <w:rFonts w:eastAsia="Times New Roman" w:cs="Arial"/>
                <w:highlight w:val="yellow"/>
              </w:rPr>
            </w:pPr>
            <w:r w:rsidRPr="008E04D9">
              <w:rPr>
                <w:rFonts w:eastAsia="Times New Roman" w:cs="Arial"/>
              </w:rPr>
              <w:t>780-790-5692</w:t>
            </w:r>
          </w:p>
        </w:tc>
      </w:tr>
      <w:tr w:rsidR="004B1139" w:rsidRPr="00075B71" w14:paraId="65830AF1" w14:textId="77777777" w:rsidTr="004B1139">
        <w:tc>
          <w:tcPr>
            <w:tcW w:w="2579" w:type="dxa"/>
          </w:tcPr>
          <w:p w14:paraId="3705D58C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5BEAF651" w:rsidR="004B1139" w:rsidRPr="00713E8C" w:rsidRDefault="008E04D9" w:rsidP="004B1139">
            <w:pPr>
              <w:rPr>
                <w:rFonts w:eastAsia="Times New Roman" w:cs="Arial"/>
                <w:highlight w:val="yellow"/>
              </w:rPr>
            </w:pPr>
            <w:r w:rsidRPr="008E04D9">
              <w:rPr>
                <w:rFonts w:eastAsia="Times New Roman" w:cs="Arial"/>
              </w:rPr>
              <w:t>brobennett@suncor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3341670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4B1139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2859E16E" w:rsidR="004B1139" w:rsidRPr="00713E8C" w:rsidRDefault="004B1139" w:rsidP="004B1139">
            <w:pPr>
              <w:rPr>
                <w:rFonts w:eastAsia="Times New Roman" w:cs="Arial"/>
              </w:rPr>
            </w:pPr>
            <w:r w:rsidRPr="00FA7082">
              <w:t>Syncrude open mining operations</w:t>
            </w:r>
          </w:p>
        </w:tc>
      </w:tr>
      <w:tr w:rsidR="004B1139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4B1139" w:rsidRPr="00713E8C" w:rsidRDefault="004B1139" w:rsidP="004B1139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1B29F5F5" w:rsidR="004B1139" w:rsidRPr="00713E8C" w:rsidRDefault="004B1139" w:rsidP="004B1139">
            <w:pPr>
              <w:rPr>
                <w:rFonts w:eastAsia="Times New Roman" w:cs="Arial"/>
              </w:rPr>
            </w:pPr>
            <w:r w:rsidRPr="00FA7082">
              <w:t>Athabasca River</w:t>
            </w:r>
          </w:p>
        </w:tc>
      </w:tr>
      <w:tr w:rsidR="004B1139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4B1139" w:rsidRPr="00713E8C" w:rsidRDefault="004B1139" w:rsidP="004B1139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33CD65F0" w:rsidR="004B1139" w:rsidRPr="00713E8C" w:rsidRDefault="004B1139" w:rsidP="004B1139">
            <w:pPr>
              <w:rPr>
                <w:rFonts w:eastAsia="Times New Roman" w:cs="Arial"/>
              </w:rPr>
            </w:pPr>
            <w:r w:rsidRPr="00FA7082">
              <w:t>Athabasca River</w:t>
            </w:r>
          </w:p>
        </w:tc>
      </w:tr>
      <w:tr w:rsidR="004B1139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4B1139" w:rsidRPr="00713E8C" w:rsidRDefault="004B1139" w:rsidP="004B1139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4B1139" w:rsidRPr="00713E8C" w:rsidRDefault="004B1139" w:rsidP="004B1139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69CC68EC" w:rsidR="004B1139" w:rsidRPr="00713E8C" w:rsidRDefault="004B1139" w:rsidP="004B1139">
            <w:pPr>
              <w:rPr>
                <w:rFonts w:eastAsia="Times New Roman" w:cs="Arial"/>
              </w:rPr>
            </w:pPr>
            <w:r w:rsidRPr="00FA7082">
              <w:t>Syncrude open mining operations</w:t>
            </w:r>
          </w:p>
        </w:tc>
      </w:tr>
      <w:tr w:rsidR="00E97955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149206F7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238 </w:t>
            </w:r>
            <w:r w:rsidR="00436A21" w:rsidRPr="00436A21">
              <w:rPr>
                <w:rFonts w:eastAsia="Times New Roman" w:cs="Arial"/>
                <w:u w:val="single"/>
              </w:rPr>
              <w:t>meters</w:t>
            </w:r>
          </w:p>
        </w:tc>
      </w:tr>
      <w:tr w:rsidR="00E9795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4B1139" w:rsidRDefault="00E97955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5A50F80D" w:rsidR="00E97955" w:rsidRPr="004B1139" w:rsidRDefault="004B1139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0</w:t>
            </w:r>
          </w:p>
        </w:tc>
      </w:tr>
      <w:tr w:rsidR="00E9795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4B1139" w:rsidRDefault="00E97955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45085A55" w:rsidR="00E97955" w:rsidRPr="004B1139" w:rsidRDefault="004B1139" w:rsidP="00565387">
            <w:pPr>
              <w:rPr>
                <w:rFonts w:eastAsia="Times New Roman" w:cs="Arial"/>
              </w:rPr>
            </w:pPr>
            <w:r w:rsidRPr="004B1139">
              <w:rPr>
                <w:rFonts w:eastAsia="Times New Roman" w:cs="Arial"/>
              </w:rPr>
              <w:t>North</w:t>
            </w:r>
          </w:p>
        </w:tc>
      </w:tr>
      <w:tr w:rsidR="00E9795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6061807F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Pump House</w:t>
            </w:r>
          </w:p>
        </w:tc>
      </w:tr>
      <w:tr w:rsidR="00E9795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152CFE14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435C9135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0282F286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97955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07C672F8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2</w:t>
            </w:r>
          </w:p>
        </w:tc>
      </w:tr>
      <w:tr w:rsidR="00E97955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0B94D9E8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2</w:t>
            </w:r>
          </w:p>
        </w:tc>
      </w:tr>
      <w:tr w:rsidR="00E97955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6C7B653F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2</w:t>
            </w:r>
          </w:p>
        </w:tc>
      </w:tr>
      <w:tr w:rsidR="00E97955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0318485E" w:rsidR="00E97955" w:rsidRPr="00713E8C" w:rsidRDefault="003679E0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</w:t>
            </w:r>
          </w:p>
        </w:tc>
      </w:tr>
      <w:tr w:rsidR="00E97955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AE78E95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r w:rsidR="0028586F" w:rsidRPr="00713E8C">
              <w:rPr>
                <w:rFonts w:eastAsia="Times New Roman" w:cs="Arial"/>
              </w:rPr>
              <w:t>meter</w:t>
            </w:r>
          </w:p>
        </w:tc>
      </w:tr>
      <w:tr w:rsidR="00E97955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Meteorological 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1C52430A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</w:t>
            </w:r>
          </w:p>
        </w:tc>
      </w:tr>
      <w:tr w:rsidR="00E97955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719E3D2F" w:rsidR="00E97955" w:rsidRPr="00713E8C" w:rsidRDefault="004B11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tached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3341671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3341672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4B1139" w:rsidRPr="00713E8C" w14:paraId="1C9A1330" w14:textId="77777777" w:rsidTr="00340382">
        <w:tc>
          <w:tcPr>
            <w:tcW w:w="2144" w:type="dxa"/>
          </w:tcPr>
          <w:p w14:paraId="72C10450" w14:textId="48ED8782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aydown</w:t>
            </w:r>
          </w:p>
        </w:tc>
        <w:tc>
          <w:tcPr>
            <w:tcW w:w="1906" w:type="dxa"/>
          </w:tcPr>
          <w:p w14:paraId="71CF6799" w14:textId="5B744F35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9.21</w:t>
            </w:r>
          </w:p>
        </w:tc>
        <w:tc>
          <w:tcPr>
            <w:tcW w:w="5305" w:type="dxa"/>
          </w:tcPr>
          <w:p w14:paraId="3CC64035" w14:textId="180F91F4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quipment Laydown</w:t>
            </w:r>
          </w:p>
        </w:tc>
      </w:tr>
      <w:tr w:rsidR="004B1139" w:rsidRPr="00713E8C" w14:paraId="6F68E124" w14:textId="77777777" w:rsidTr="00340382">
        <w:tc>
          <w:tcPr>
            <w:tcW w:w="2144" w:type="dxa"/>
          </w:tcPr>
          <w:p w14:paraId="5DDEDB6C" w14:textId="285EEE1F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ater Pond</w:t>
            </w:r>
          </w:p>
        </w:tc>
        <w:tc>
          <w:tcPr>
            <w:tcW w:w="1906" w:type="dxa"/>
          </w:tcPr>
          <w:p w14:paraId="4994A6E9" w14:textId="5CE1E2BE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7C45C6">
              <w:rPr>
                <w:rFonts w:eastAsia="Times New Roman" w:cs="Arial"/>
              </w:rPr>
              <w:t>136.8</w:t>
            </w:r>
          </w:p>
        </w:tc>
        <w:tc>
          <w:tcPr>
            <w:tcW w:w="5305" w:type="dxa"/>
          </w:tcPr>
          <w:p w14:paraId="66D408F7" w14:textId="60C477CD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7C45C6">
              <w:rPr>
                <w:rFonts w:eastAsia="Times New Roman" w:cs="Arial"/>
              </w:rPr>
              <w:t>Reservoir</w:t>
            </w:r>
          </w:p>
        </w:tc>
      </w:tr>
      <w:tr w:rsidR="004B1139" w:rsidRPr="00713E8C" w14:paraId="4B5DC49D" w14:textId="77777777" w:rsidTr="00340382">
        <w:tc>
          <w:tcPr>
            <w:tcW w:w="2144" w:type="dxa"/>
          </w:tcPr>
          <w:p w14:paraId="2592141F" w14:textId="6C34D913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thabasca River</w:t>
            </w:r>
          </w:p>
        </w:tc>
        <w:tc>
          <w:tcPr>
            <w:tcW w:w="1906" w:type="dxa"/>
          </w:tcPr>
          <w:p w14:paraId="701AAE6B" w14:textId="4278936E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7C45C6">
              <w:rPr>
                <w:rFonts w:eastAsia="Times New Roman" w:cs="Arial"/>
              </w:rPr>
              <w:t>33.8</w:t>
            </w:r>
          </w:p>
        </w:tc>
        <w:tc>
          <w:tcPr>
            <w:tcW w:w="5305" w:type="dxa"/>
          </w:tcPr>
          <w:p w14:paraId="4AA231D0" w14:textId="26BCC199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7C45C6">
              <w:rPr>
                <w:rFonts w:eastAsia="Times New Roman" w:cs="Arial"/>
              </w:rPr>
              <w:t>River</w:t>
            </w:r>
          </w:p>
        </w:tc>
      </w:tr>
      <w:tr w:rsidR="004B1139" w:rsidRPr="00713E8C" w14:paraId="4C59B9E5" w14:textId="77777777" w:rsidTr="00340382">
        <w:tc>
          <w:tcPr>
            <w:tcW w:w="2144" w:type="dxa"/>
          </w:tcPr>
          <w:p w14:paraId="674CA2E2" w14:textId="325BCDDE" w:rsidR="004B1139" w:rsidRPr="00713E8C" w:rsidRDefault="004B1139" w:rsidP="004B1139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Pumping Station</w:t>
            </w:r>
          </w:p>
        </w:tc>
        <w:tc>
          <w:tcPr>
            <w:tcW w:w="1906" w:type="dxa"/>
          </w:tcPr>
          <w:p w14:paraId="0211AEDE" w14:textId="06F59BD6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7C45C6">
              <w:rPr>
                <w:rFonts w:eastAsia="Times New Roman" w:cs="Arial"/>
              </w:rPr>
              <w:t>114</w:t>
            </w:r>
          </w:p>
        </w:tc>
        <w:tc>
          <w:tcPr>
            <w:tcW w:w="5305" w:type="dxa"/>
          </w:tcPr>
          <w:p w14:paraId="7B6E2A4D" w14:textId="17682095" w:rsidR="004B1139" w:rsidRPr="00713E8C" w:rsidRDefault="004B1139" w:rsidP="004B1139">
            <w:pPr>
              <w:rPr>
                <w:rFonts w:eastAsia="Times New Roman" w:cs="Arial"/>
                <w:highlight w:val="yellow"/>
              </w:rPr>
            </w:pPr>
            <w:r w:rsidRPr="007C45C6">
              <w:rPr>
                <w:rFonts w:eastAsia="Times New Roman" w:cs="Arial"/>
              </w:rPr>
              <w:t>Syncrude Water Pump Station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3341673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4B1139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4B1139" w14:paraId="7CDCDD07" w14:textId="77777777" w:rsidTr="004B1139">
        <w:tc>
          <w:tcPr>
            <w:tcW w:w="1861" w:type="dxa"/>
          </w:tcPr>
          <w:p w14:paraId="77491DDA" w14:textId="246AE265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Gravel road</w:t>
            </w:r>
          </w:p>
        </w:tc>
        <w:tc>
          <w:tcPr>
            <w:tcW w:w="1886" w:type="dxa"/>
          </w:tcPr>
          <w:p w14:paraId="4B0B1D52" w14:textId="337BF02B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30" w:type="dxa"/>
          </w:tcPr>
          <w:p w14:paraId="0470A6A3" w14:textId="34B9734B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20</w:t>
            </w:r>
          </w:p>
        </w:tc>
        <w:tc>
          <w:tcPr>
            <w:tcW w:w="3973" w:type="dxa"/>
          </w:tcPr>
          <w:p w14:paraId="70B57881" w14:textId="4988DDA3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Road access to lay down and pumping station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3341674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2023"/>
        <w:gridCol w:w="1872"/>
        <w:gridCol w:w="1876"/>
      </w:tblGrid>
      <w:tr w:rsidR="00E97955" w:rsidRPr="00713E8C" w14:paraId="33011A4C" w14:textId="77777777" w:rsidTr="004B1139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2023" w:type="dxa"/>
            <w:shd w:val="clear" w:color="auto" w:fill="B4C6E7" w:themeFill="accent1" w:themeFillTint="66"/>
          </w:tcPr>
          <w:p w14:paraId="7BB0C0F3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Production Capacity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4B1139" w14:paraId="0A5C9173" w14:textId="77777777" w:rsidTr="004B1139">
        <w:tc>
          <w:tcPr>
            <w:tcW w:w="1851" w:type="dxa"/>
            <w:vAlign w:val="center"/>
          </w:tcPr>
          <w:p w14:paraId="4C5A91A0" w14:textId="5BC399A2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Suncor Energy</w:t>
            </w:r>
          </w:p>
        </w:tc>
        <w:tc>
          <w:tcPr>
            <w:tcW w:w="1728" w:type="dxa"/>
            <w:vAlign w:val="center"/>
          </w:tcPr>
          <w:p w14:paraId="499193EC" w14:textId="79E9C62C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Oil refinery</w:t>
            </w:r>
          </w:p>
        </w:tc>
        <w:tc>
          <w:tcPr>
            <w:tcW w:w="2023" w:type="dxa"/>
            <w:vAlign w:val="center"/>
          </w:tcPr>
          <w:p w14:paraId="70E494AE" w14:textId="18647C86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330,000 bbl/day</w:t>
            </w:r>
          </w:p>
        </w:tc>
        <w:tc>
          <w:tcPr>
            <w:tcW w:w="1872" w:type="dxa"/>
            <w:vAlign w:val="center"/>
          </w:tcPr>
          <w:p w14:paraId="0C28D026" w14:textId="6209E1F1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876" w:type="dxa"/>
            <w:vAlign w:val="center"/>
          </w:tcPr>
          <w:p w14:paraId="14C5FBE1" w14:textId="302DBC69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South</w:t>
            </w:r>
          </w:p>
        </w:tc>
      </w:tr>
      <w:tr w:rsidR="004B1139" w14:paraId="1E41F58C" w14:textId="77777777" w:rsidTr="004B1139">
        <w:tc>
          <w:tcPr>
            <w:tcW w:w="1851" w:type="dxa"/>
            <w:vAlign w:val="center"/>
          </w:tcPr>
          <w:p w14:paraId="1C44B0C9" w14:textId="65A1C429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Syncrude</w:t>
            </w:r>
          </w:p>
        </w:tc>
        <w:tc>
          <w:tcPr>
            <w:tcW w:w="1728" w:type="dxa"/>
            <w:vAlign w:val="center"/>
          </w:tcPr>
          <w:p w14:paraId="123ED7DA" w14:textId="09EF45B2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Oil refinery/open mining</w:t>
            </w:r>
          </w:p>
        </w:tc>
        <w:tc>
          <w:tcPr>
            <w:tcW w:w="2023" w:type="dxa"/>
            <w:vAlign w:val="center"/>
          </w:tcPr>
          <w:p w14:paraId="0FEB8EF4" w14:textId="3B516740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225,000 bbl/day</w:t>
            </w:r>
          </w:p>
        </w:tc>
        <w:tc>
          <w:tcPr>
            <w:tcW w:w="1872" w:type="dxa"/>
            <w:vAlign w:val="center"/>
          </w:tcPr>
          <w:p w14:paraId="5AD7E86D" w14:textId="3CF2D4D2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876" w:type="dxa"/>
            <w:vAlign w:val="center"/>
          </w:tcPr>
          <w:p w14:paraId="27FC89DF" w14:textId="4ADB5C92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West</w:t>
            </w:r>
          </w:p>
        </w:tc>
      </w:tr>
      <w:tr w:rsidR="004B1139" w14:paraId="5391B4C0" w14:textId="77777777" w:rsidTr="004B1139">
        <w:tc>
          <w:tcPr>
            <w:tcW w:w="1851" w:type="dxa"/>
            <w:vAlign w:val="center"/>
          </w:tcPr>
          <w:p w14:paraId="6375C4EA" w14:textId="5C7B3689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Suncor Energy</w:t>
            </w:r>
          </w:p>
        </w:tc>
        <w:tc>
          <w:tcPr>
            <w:tcW w:w="1728" w:type="dxa"/>
            <w:vAlign w:val="center"/>
          </w:tcPr>
          <w:p w14:paraId="381022AB" w14:textId="7DE81C61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Open mining operations</w:t>
            </w:r>
          </w:p>
        </w:tc>
        <w:tc>
          <w:tcPr>
            <w:tcW w:w="2023" w:type="dxa"/>
            <w:vAlign w:val="center"/>
          </w:tcPr>
          <w:p w14:paraId="5E0ED5E8" w14:textId="4C95A3AF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NA</w:t>
            </w:r>
          </w:p>
        </w:tc>
        <w:tc>
          <w:tcPr>
            <w:tcW w:w="1872" w:type="dxa"/>
            <w:vAlign w:val="center"/>
          </w:tcPr>
          <w:p w14:paraId="7A3112AC" w14:textId="23B54086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876" w:type="dxa"/>
            <w:vAlign w:val="center"/>
          </w:tcPr>
          <w:p w14:paraId="47A6582E" w14:textId="7B79273F" w:rsidR="004B1139" w:rsidRDefault="004B1139" w:rsidP="004B1139">
            <w:pPr>
              <w:rPr>
                <w:lang w:val="en-CA"/>
              </w:rPr>
            </w:pPr>
            <w:r>
              <w:rPr>
                <w:lang w:val="en-CA"/>
              </w:rPr>
              <w:t>East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Toc223341675"/>
      <w:bookmarkStart w:id="12" w:name="_Hlk9486901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25BCF423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4B1139">
        <w:rPr>
          <w:lang w:val="en-CA"/>
        </w:rPr>
        <w:t>Suncor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3341676"/>
      <w:r>
        <w:rPr>
          <w:lang w:val="en-CA"/>
        </w:rPr>
        <w:t>Analytical Equipment</w:t>
      </w:r>
      <w:bookmarkEnd w:id="13"/>
    </w:p>
    <w:tbl>
      <w:tblPr>
        <w:tblpPr w:leftFromText="181" w:rightFromText="181" w:vertAnchor="text" w:horzAnchor="margin" w:tblpY="63"/>
        <w:tblW w:w="7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4"/>
        <w:gridCol w:w="1770"/>
        <w:gridCol w:w="1124"/>
        <w:gridCol w:w="1687"/>
        <w:gridCol w:w="1780"/>
      </w:tblGrid>
      <w:tr w:rsidR="003679E0" w:rsidRPr="00713E8C" w14:paraId="17AA2C31" w14:textId="1CD7E6CE" w:rsidTr="003679E0">
        <w:trPr>
          <w:trHeight w:val="425"/>
        </w:trPr>
        <w:tc>
          <w:tcPr>
            <w:tcW w:w="1274" w:type="dxa"/>
            <w:shd w:val="clear" w:color="auto" w:fill="B4C6E7" w:themeFill="accent1" w:themeFillTint="66"/>
            <w:vAlign w:val="center"/>
          </w:tcPr>
          <w:p w14:paraId="2DE93A74" w14:textId="77777777" w:rsidR="003679E0" w:rsidRPr="00713E8C" w:rsidRDefault="003679E0" w:rsidP="000B3A66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770" w:type="dxa"/>
            <w:shd w:val="clear" w:color="auto" w:fill="B4C6E7" w:themeFill="accent1" w:themeFillTint="66"/>
            <w:vAlign w:val="center"/>
          </w:tcPr>
          <w:p w14:paraId="677431E1" w14:textId="77777777" w:rsidR="003679E0" w:rsidRPr="00713E8C" w:rsidRDefault="003679E0" w:rsidP="000B3A6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24" w:type="dxa"/>
            <w:shd w:val="clear" w:color="auto" w:fill="B4C6E7" w:themeFill="accent1" w:themeFillTint="66"/>
            <w:vAlign w:val="center"/>
          </w:tcPr>
          <w:p w14:paraId="6FAA785A" w14:textId="77777777" w:rsidR="003679E0" w:rsidRPr="00713E8C" w:rsidRDefault="003679E0" w:rsidP="000B3A6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687" w:type="dxa"/>
            <w:shd w:val="clear" w:color="auto" w:fill="B4C6E7" w:themeFill="accent1" w:themeFillTint="66"/>
            <w:vAlign w:val="center"/>
          </w:tcPr>
          <w:p w14:paraId="79D7F8F2" w14:textId="77777777" w:rsidR="003679E0" w:rsidRPr="00713E8C" w:rsidRDefault="003679E0" w:rsidP="000B3A6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780" w:type="dxa"/>
            <w:shd w:val="clear" w:color="auto" w:fill="B4C6E7" w:themeFill="accent1" w:themeFillTint="66"/>
            <w:vAlign w:val="center"/>
          </w:tcPr>
          <w:p w14:paraId="70F23A0E" w14:textId="77777777" w:rsidR="003679E0" w:rsidRPr="00713E8C" w:rsidRDefault="003679E0" w:rsidP="000B3A66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3679E0" w:rsidRPr="00C6555B" w14:paraId="4BE6D48A" w14:textId="16158CCC" w:rsidTr="003679E0">
        <w:trPr>
          <w:trHeight w:val="310"/>
        </w:trPr>
        <w:tc>
          <w:tcPr>
            <w:tcW w:w="1274" w:type="dxa"/>
            <w:vAlign w:val="center"/>
          </w:tcPr>
          <w:p w14:paraId="766E0613" w14:textId="7F35E4FD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B129E8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770" w:type="dxa"/>
            <w:vAlign w:val="center"/>
          </w:tcPr>
          <w:p w14:paraId="75EC0288" w14:textId="3DF42511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124" w:type="dxa"/>
            <w:vAlign w:val="center"/>
          </w:tcPr>
          <w:p w14:paraId="7A2A1084" w14:textId="64A57EEC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687" w:type="dxa"/>
            <w:vAlign w:val="center"/>
          </w:tcPr>
          <w:p w14:paraId="3AC8948F" w14:textId="5DC8F3E7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BD16D0">
              <w:rPr>
                <w:rFonts w:eastAsia="Times New Roman" w:cs="Arial"/>
                <w:sz w:val="20"/>
                <w:szCs w:val="20"/>
              </w:rPr>
              <w:t>100841398</w:t>
            </w:r>
          </w:p>
        </w:tc>
        <w:tc>
          <w:tcPr>
            <w:tcW w:w="1780" w:type="dxa"/>
            <w:vAlign w:val="center"/>
          </w:tcPr>
          <w:p w14:paraId="36509166" w14:textId="0141D743" w:rsidR="003679E0" w:rsidRPr="00C6555B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3679E0" w:rsidRPr="00C6555B" w14:paraId="21F67EAA" w14:textId="1B8B1035" w:rsidTr="003679E0">
        <w:trPr>
          <w:trHeight w:val="310"/>
        </w:trPr>
        <w:tc>
          <w:tcPr>
            <w:tcW w:w="1274" w:type="dxa"/>
            <w:vAlign w:val="center"/>
          </w:tcPr>
          <w:p w14:paraId="71748DD8" w14:textId="54F7CF71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2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770" w:type="dxa"/>
          </w:tcPr>
          <w:p w14:paraId="1F727DE6" w14:textId="6E3FE21C" w:rsidR="003679E0" w:rsidRPr="004B1139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4B1139">
              <w:rPr>
                <w:sz w:val="20"/>
                <w:szCs w:val="20"/>
              </w:rPr>
              <w:t>Thermo Scientific</w:t>
            </w:r>
          </w:p>
        </w:tc>
        <w:tc>
          <w:tcPr>
            <w:tcW w:w="1124" w:type="dxa"/>
            <w:vAlign w:val="center"/>
          </w:tcPr>
          <w:p w14:paraId="06549FB9" w14:textId="59627DAE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iq</w:t>
            </w:r>
          </w:p>
        </w:tc>
        <w:tc>
          <w:tcPr>
            <w:tcW w:w="1687" w:type="dxa"/>
            <w:vAlign w:val="center"/>
          </w:tcPr>
          <w:p w14:paraId="77803466" w14:textId="5489983B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203169745</w:t>
            </w:r>
          </w:p>
        </w:tc>
        <w:tc>
          <w:tcPr>
            <w:tcW w:w="1780" w:type="dxa"/>
            <w:vAlign w:val="center"/>
          </w:tcPr>
          <w:p w14:paraId="6E933F76" w14:textId="2E1350E7" w:rsidR="003679E0" w:rsidRPr="00C6555B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  <w:tr w:rsidR="003679E0" w:rsidRPr="00C6555B" w14:paraId="3461C3F3" w14:textId="3E788AAA" w:rsidTr="003679E0">
        <w:trPr>
          <w:trHeight w:val="310"/>
        </w:trPr>
        <w:tc>
          <w:tcPr>
            <w:tcW w:w="1274" w:type="dxa"/>
            <w:vAlign w:val="center"/>
          </w:tcPr>
          <w:p w14:paraId="08660FB6" w14:textId="21722705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MHC</w:t>
            </w:r>
          </w:p>
        </w:tc>
        <w:tc>
          <w:tcPr>
            <w:tcW w:w="1770" w:type="dxa"/>
          </w:tcPr>
          <w:p w14:paraId="4E756553" w14:textId="52143B4C" w:rsidR="003679E0" w:rsidRPr="004B1139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4B1139">
              <w:rPr>
                <w:sz w:val="20"/>
                <w:szCs w:val="20"/>
              </w:rPr>
              <w:t>Thermo Scientific</w:t>
            </w:r>
          </w:p>
        </w:tc>
        <w:tc>
          <w:tcPr>
            <w:tcW w:w="1124" w:type="dxa"/>
            <w:vAlign w:val="center"/>
          </w:tcPr>
          <w:p w14:paraId="08BD0170" w14:textId="206E3407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5i</w:t>
            </w:r>
          </w:p>
        </w:tc>
        <w:tc>
          <w:tcPr>
            <w:tcW w:w="1687" w:type="dxa"/>
            <w:vAlign w:val="center"/>
          </w:tcPr>
          <w:p w14:paraId="55ECE8D2" w14:textId="1BCB4BF1" w:rsidR="003679E0" w:rsidRPr="00340382" w:rsidRDefault="008B70DB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52430012</w:t>
            </w:r>
          </w:p>
        </w:tc>
        <w:tc>
          <w:tcPr>
            <w:tcW w:w="1780" w:type="dxa"/>
            <w:vAlign w:val="center"/>
          </w:tcPr>
          <w:p w14:paraId="08F18401" w14:textId="5B19E08D" w:rsidR="003679E0" w:rsidRPr="00C6555B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9</w:t>
            </w:r>
          </w:p>
        </w:tc>
      </w:tr>
      <w:tr w:rsidR="003679E0" w:rsidRPr="00C6555B" w14:paraId="485C1898" w14:textId="286CA5D1" w:rsidTr="003679E0">
        <w:trPr>
          <w:trHeight w:val="310"/>
        </w:trPr>
        <w:tc>
          <w:tcPr>
            <w:tcW w:w="1274" w:type="dxa"/>
            <w:vAlign w:val="center"/>
          </w:tcPr>
          <w:p w14:paraId="3937900F" w14:textId="444E9B7E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PWD</w:t>
            </w:r>
          </w:p>
        </w:tc>
        <w:tc>
          <w:tcPr>
            <w:tcW w:w="1770" w:type="dxa"/>
            <w:vAlign w:val="center"/>
          </w:tcPr>
          <w:p w14:paraId="239E579B" w14:textId="79C22425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24" w:type="dxa"/>
            <w:vAlign w:val="center"/>
          </w:tcPr>
          <w:p w14:paraId="0C93AC14" w14:textId="7A8C39DD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PWD22</w:t>
            </w:r>
          </w:p>
        </w:tc>
        <w:tc>
          <w:tcPr>
            <w:tcW w:w="1687" w:type="dxa"/>
            <w:vAlign w:val="center"/>
          </w:tcPr>
          <w:p w14:paraId="183D3BC8" w14:textId="14AE0056" w:rsidR="003679E0" w:rsidRPr="00340382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5030008</w:t>
            </w:r>
          </w:p>
        </w:tc>
        <w:tc>
          <w:tcPr>
            <w:tcW w:w="1780" w:type="dxa"/>
            <w:vAlign w:val="center"/>
          </w:tcPr>
          <w:p w14:paraId="12FE7F08" w14:textId="724F961E" w:rsidR="003679E0" w:rsidRPr="00C6555B" w:rsidRDefault="003679E0" w:rsidP="000B3A6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3</w:t>
            </w:r>
          </w:p>
        </w:tc>
      </w:tr>
      <w:bookmarkEnd w:id="12"/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D2DB61D" w14:textId="77777777" w:rsidR="003679E0" w:rsidRDefault="003679E0" w:rsidP="00E97955">
      <w:pPr>
        <w:rPr>
          <w:lang w:val="en-CA"/>
        </w:rPr>
      </w:pPr>
    </w:p>
    <w:p w14:paraId="08256438" w14:textId="77777777" w:rsidR="003679E0" w:rsidRDefault="003679E0" w:rsidP="00E97955">
      <w:pPr>
        <w:rPr>
          <w:lang w:val="en-CA"/>
        </w:rPr>
      </w:pPr>
    </w:p>
    <w:p w14:paraId="7D6352A5" w14:textId="77777777" w:rsidR="003679E0" w:rsidRDefault="003679E0" w:rsidP="00E97955">
      <w:pPr>
        <w:rPr>
          <w:lang w:val="en-CA"/>
        </w:rPr>
      </w:pPr>
    </w:p>
    <w:p w14:paraId="6EBFD1E1" w14:textId="77777777" w:rsidR="003679E0" w:rsidRDefault="003679E0" w:rsidP="00E97955">
      <w:pPr>
        <w:rPr>
          <w:lang w:val="en-CA"/>
        </w:rPr>
      </w:pPr>
    </w:p>
    <w:p w14:paraId="74D7123B" w14:textId="77777777" w:rsidR="003679E0" w:rsidRDefault="003679E0" w:rsidP="00E97955">
      <w:pPr>
        <w:rPr>
          <w:lang w:val="en-CA"/>
        </w:rPr>
      </w:pPr>
    </w:p>
    <w:p w14:paraId="5F4ACEC0" w14:textId="77777777" w:rsidR="003679E0" w:rsidRDefault="003679E0" w:rsidP="00E97955">
      <w:pPr>
        <w:rPr>
          <w:lang w:val="en-CA"/>
        </w:rPr>
      </w:pPr>
    </w:p>
    <w:p w14:paraId="035C9ACB" w14:textId="6161102A" w:rsidR="000E3758" w:rsidRDefault="004B1139" w:rsidP="000E3758">
      <w:pPr>
        <w:pStyle w:val="Heading2"/>
        <w:rPr>
          <w:lang w:val="en-CA"/>
        </w:rPr>
      </w:pPr>
      <w:bookmarkStart w:id="16" w:name="_Toc223341677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331"/>
        <w:gridCol w:w="1221"/>
        <w:gridCol w:w="1723"/>
        <w:gridCol w:w="1836"/>
        <w:gridCol w:w="1966"/>
      </w:tblGrid>
      <w:tr w:rsidR="000E3758" w:rsidRPr="00713E8C" w14:paraId="4EEDB93C" w14:textId="77777777" w:rsidTr="000E3758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38895D29" w14:textId="77777777" w:rsidR="000E3758" w:rsidRPr="00713E8C" w:rsidRDefault="000E375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331" w:type="dxa"/>
            <w:shd w:val="clear" w:color="auto" w:fill="B4C6E7" w:themeFill="accent1" w:themeFillTint="66"/>
            <w:vAlign w:val="center"/>
          </w:tcPr>
          <w:p w14:paraId="08C7B6E1" w14:textId="77777777" w:rsidR="000E3758" w:rsidRPr="00713E8C" w:rsidRDefault="000E375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21" w:type="dxa"/>
            <w:shd w:val="clear" w:color="auto" w:fill="B4C6E7" w:themeFill="accent1" w:themeFillTint="66"/>
            <w:vAlign w:val="center"/>
          </w:tcPr>
          <w:p w14:paraId="70BF8610" w14:textId="77777777" w:rsidR="000E3758" w:rsidRPr="00713E8C" w:rsidRDefault="000E375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23" w:type="dxa"/>
            <w:shd w:val="clear" w:color="auto" w:fill="B4C6E7" w:themeFill="accent1" w:themeFillTint="66"/>
            <w:vAlign w:val="center"/>
          </w:tcPr>
          <w:p w14:paraId="7E871A15" w14:textId="77777777" w:rsidR="000E3758" w:rsidRPr="00713E8C" w:rsidRDefault="000E375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836" w:type="dxa"/>
            <w:shd w:val="clear" w:color="auto" w:fill="B4C6E7" w:themeFill="accent1" w:themeFillTint="66"/>
          </w:tcPr>
          <w:p w14:paraId="7E481B06" w14:textId="3C8EE5CE" w:rsidR="000E3758" w:rsidRPr="00713E8C" w:rsidRDefault="000E3758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966" w:type="dxa"/>
            <w:shd w:val="clear" w:color="auto" w:fill="B4C6E7" w:themeFill="accent1" w:themeFillTint="66"/>
            <w:vAlign w:val="center"/>
          </w:tcPr>
          <w:p w14:paraId="200084A7" w14:textId="1A710E8E" w:rsidR="000E3758" w:rsidRPr="00713E8C" w:rsidRDefault="000E3758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 Installed</w:t>
            </w:r>
          </w:p>
        </w:tc>
      </w:tr>
      <w:tr w:rsidR="004B1139" w:rsidRPr="00C6555B" w14:paraId="39769DF8" w14:textId="77777777" w:rsidTr="000121FD">
        <w:trPr>
          <w:trHeight w:val="288"/>
        </w:trPr>
        <w:tc>
          <w:tcPr>
            <w:tcW w:w="1273" w:type="dxa"/>
            <w:vAlign w:val="center"/>
          </w:tcPr>
          <w:p w14:paraId="4F2274D8" w14:textId="7F6C1C54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331" w:type="dxa"/>
            <w:vAlign w:val="center"/>
          </w:tcPr>
          <w:p w14:paraId="77E968E5" w14:textId="7D7FDE75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5069FEA5" w14:textId="0CFD470F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723" w:type="dxa"/>
            <w:vAlign w:val="center"/>
          </w:tcPr>
          <w:p w14:paraId="0D5AD7B0" w14:textId="58856D57" w:rsidR="004B1139" w:rsidRPr="00340382" w:rsidRDefault="007B7B6C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7B7B6C">
              <w:rPr>
                <w:rFonts w:eastAsia="Times New Roman" w:cs="Arial"/>
                <w:sz w:val="20"/>
                <w:szCs w:val="20"/>
              </w:rPr>
              <w:t>G084008</w:t>
            </w:r>
            <w:r w:rsidR="00092831">
              <w:rPr>
                <w:rFonts w:eastAsia="Times New Roman" w:cs="Arial"/>
                <w:sz w:val="20"/>
                <w:szCs w:val="20"/>
              </w:rPr>
              <w:t>6</w:t>
            </w:r>
          </w:p>
        </w:tc>
        <w:tc>
          <w:tcPr>
            <w:tcW w:w="1836" w:type="dxa"/>
            <w:vAlign w:val="center"/>
          </w:tcPr>
          <w:p w14:paraId="089A1E13" w14:textId="22CA4DB6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711122F2" w14:textId="461410A4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4B1139" w:rsidRPr="00C6555B" w14:paraId="08B39BC7" w14:textId="77777777" w:rsidTr="000121FD">
        <w:trPr>
          <w:trHeight w:val="288"/>
        </w:trPr>
        <w:tc>
          <w:tcPr>
            <w:tcW w:w="1273" w:type="dxa"/>
            <w:vAlign w:val="center"/>
          </w:tcPr>
          <w:p w14:paraId="1696F6E8" w14:textId="494C1C60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331" w:type="dxa"/>
            <w:vAlign w:val="center"/>
          </w:tcPr>
          <w:p w14:paraId="388AE485" w14:textId="1E29DFC3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221" w:type="dxa"/>
            <w:vAlign w:val="center"/>
          </w:tcPr>
          <w:p w14:paraId="436D8BAC" w14:textId="2D5A3707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723" w:type="dxa"/>
            <w:vAlign w:val="center"/>
          </w:tcPr>
          <w:p w14:paraId="5C9418A7" w14:textId="3DA28AF3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11710</w:t>
            </w:r>
          </w:p>
        </w:tc>
        <w:tc>
          <w:tcPr>
            <w:tcW w:w="1836" w:type="dxa"/>
            <w:vAlign w:val="center"/>
          </w:tcPr>
          <w:p w14:paraId="2B3A9332" w14:textId="1FB95389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3882B056" w14:textId="23C67EA5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7</w:t>
            </w:r>
          </w:p>
        </w:tc>
      </w:tr>
      <w:tr w:rsidR="004B1139" w:rsidRPr="00C6555B" w14:paraId="20C83C06" w14:textId="77777777" w:rsidTr="000121FD">
        <w:trPr>
          <w:trHeight w:val="288"/>
        </w:trPr>
        <w:tc>
          <w:tcPr>
            <w:tcW w:w="1273" w:type="dxa"/>
            <w:vAlign w:val="center"/>
          </w:tcPr>
          <w:p w14:paraId="6D6BCE2C" w14:textId="2D5FF7E7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331" w:type="dxa"/>
            <w:vAlign w:val="center"/>
          </w:tcPr>
          <w:p w14:paraId="5BD1669E" w14:textId="4650B5FB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221" w:type="dxa"/>
            <w:vAlign w:val="center"/>
          </w:tcPr>
          <w:p w14:paraId="0B5AA653" w14:textId="50794AF0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723" w:type="dxa"/>
            <w:vAlign w:val="center"/>
          </w:tcPr>
          <w:p w14:paraId="2FAB7959" w14:textId="2B22EB6D" w:rsidR="004B1139" w:rsidRPr="00340382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2D419D">
              <w:rPr>
                <w:rFonts w:eastAsia="Times New Roman" w:cs="Arial"/>
                <w:sz w:val="20"/>
                <w:szCs w:val="20"/>
              </w:rPr>
              <w:t>N12035</w:t>
            </w:r>
          </w:p>
        </w:tc>
        <w:tc>
          <w:tcPr>
            <w:tcW w:w="1836" w:type="dxa"/>
            <w:vAlign w:val="center"/>
          </w:tcPr>
          <w:p w14:paraId="4ED52B46" w14:textId="75AE6D9D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605B11D7" w14:textId="3FB02901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0E3758" w:rsidRPr="00C6555B" w14:paraId="217F5F19" w14:textId="77777777" w:rsidTr="000E3758">
        <w:trPr>
          <w:trHeight w:val="288"/>
        </w:trPr>
        <w:tc>
          <w:tcPr>
            <w:tcW w:w="1273" w:type="dxa"/>
            <w:vAlign w:val="center"/>
          </w:tcPr>
          <w:p w14:paraId="311034A7" w14:textId="4FBAF08E" w:rsidR="000E3758" w:rsidRPr="00C6555B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P</w:t>
            </w:r>
          </w:p>
        </w:tc>
        <w:tc>
          <w:tcPr>
            <w:tcW w:w="1331" w:type="dxa"/>
            <w:vAlign w:val="center"/>
          </w:tcPr>
          <w:p w14:paraId="55C0B00D" w14:textId="0107DFB8" w:rsidR="000E3758" w:rsidRPr="00C6555B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5C2EC434" w14:textId="29CB2689" w:rsidR="000E3758" w:rsidRPr="00C6555B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S106</w:t>
            </w:r>
          </w:p>
        </w:tc>
        <w:tc>
          <w:tcPr>
            <w:tcW w:w="1723" w:type="dxa"/>
            <w:vAlign w:val="center"/>
          </w:tcPr>
          <w:p w14:paraId="0929E4CC" w14:textId="4076217A" w:rsidR="000E3758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2210938</w:t>
            </w:r>
          </w:p>
        </w:tc>
        <w:tc>
          <w:tcPr>
            <w:tcW w:w="1836" w:type="dxa"/>
          </w:tcPr>
          <w:p w14:paraId="69CE1A77" w14:textId="0EEF1C51" w:rsidR="000E3758" w:rsidRPr="00C6555B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273B1AC9" w14:textId="5CD64626" w:rsidR="000E3758" w:rsidRPr="00C6555B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</w:t>
            </w:r>
          </w:p>
        </w:tc>
      </w:tr>
      <w:tr w:rsidR="004B1139" w:rsidRPr="00C6555B" w14:paraId="637C33D6" w14:textId="77777777" w:rsidTr="000E3758">
        <w:trPr>
          <w:trHeight w:val="288"/>
        </w:trPr>
        <w:tc>
          <w:tcPr>
            <w:tcW w:w="1273" w:type="dxa"/>
            <w:vAlign w:val="center"/>
          </w:tcPr>
          <w:p w14:paraId="716E79AC" w14:textId="6FB0EC69" w:rsidR="004B1139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WD</w:t>
            </w:r>
          </w:p>
        </w:tc>
        <w:tc>
          <w:tcPr>
            <w:tcW w:w="1331" w:type="dxa"/>
            <w:vAlign w:val="center"/>
          </w:tcPr>
          <w:p w14:paraId="363EC26E" w14:textId="35A23959" w:rsidR="004B1139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221" w:type="dxa"/>
            <w:vAlign w:val="center"/>
          </w:tcPr>
          <w:p w14:paraId="20B5D50C" w14:textId="3524C9B2" w:rsidR="004B1139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WD22</w:t>
            </w:r>
          </w:p>
        </w:tc>
        <w:tc>
          <w:tcPr>
            <w:tcW w:w="1723" w:type="dxa"/>
            <w:vAlign w:val="center"/>
          </w:tcPr>
          <w:p w14:paraId="7ABAF417" w14:textId="66B56C21" w:rsidR="004B1139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5030008</w:t>
            </w:r>
          </w:p>
        </w:tc>
        <w:tc>
          <w:tcPr>
            <w:tcW w:w="1836" w:type="dxa"/>
          </w:tcPr>
          <w:p w14:paraId="7133022D" w14:textId="5902232D" w:rsidR="004B1139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966" w:type="dxa"/>
            <w:vAlign w:val="center"/>
          </w:tcPr>
          <w:p w14:paraId="4CE760DF" w14:textId="46B50C7B" w:rsidR="004B1139" w:rsidRDefault="004B1139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15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3341678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4B1139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327F6074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3F84F85E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0602A5F0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E8F7C6C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44ACFF5E" w:rsidR="004B1139" w:rsidRPr="00C6555B" w:rsidRDefault="0036164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403</w:t>
            </w:r>
          </w:p>
        </w:tc>
      </w:tr>
      <w:tr w:rsidR="004B1139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08FF592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154FF608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518C28EA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71B6970F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73E49823" w:rsidR="004B1139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</w:t>
            </w:r>
            <w:r w:rsidR="003A0223">
              <w:rPr>
                <w:rFonts w:eastAsia="Times New Roman" w:cs="Arial"/>
                <w:sz w:val="20"/>
                <w:szCs w:val="20"/>
              </w:rPr>
              <w:t>11</w:t>
            </w:r>
          </w:p>
        </w:tc>
      </w:tr>
      <w:tr w:rsidR="004B1139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12938C01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5003621D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6C94BE62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6049B3ED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</w:p>
        </w:tc>
        <w:tc>
          <w:tcPr>
            <w:tcW w:w="1742" w:type="dxa"/>
            <w:vAlign w:val="center"/>
          </w:tcPr>
          <w:p w14:paraId="6ACB76FA" w14:textId="572B45D9" w:rsidR="004B1139" w:rsidRPr="00C6555B" w:rsidRDefault="003A0223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428</w:t>
            </w:r>
          </w:p>
        </w:tc>
      </w:tr>
      <w:tr w:rsidR="004B1139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5D69F93F" w:rsidR="004B1139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1E4128FE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3CEE8BE0" w:rsidR="004B1139" w:rsidRPr="00C6555B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05B5C910" w:rsidR="004B1139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57E511F9" w:rsidR="004B1139" w:rsidRDefault="004B1139" w:rsidP="004B1139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447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9F6C6F">
          <w:footerReference w:type="even" r:id="rId11"/>
          <w:footerReference w:type="default" r:id="rId12"/>
          <w:headerReference w:type="first" r:id="rId13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77777777" w:rsidR="00340382" w:rsidRDefault="00340382" w:rsidP="00E97955">
      <w:pPr>
        <w:rPr>
          <w:lang w:val="en-CA"/>
        </w:rPr>
      </w:pPr>
    </w:p>
    <w:p w14:paraId="071D8FBA" w14:textId="2EB620A4" w:rsidR="00E97955" w:rsidRPr="000C3517" w:rsidRDefault="004B1139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2DA582C2" wp14:editId="4ADEAB6E">
            <wp:extent cx="8103600" cy="52416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434AE0A9" w:rsidR="00E97955" w:rsidRDefault="00E97955" w:rsidP="00E97955">
      <w:pPr>
        <w:pStyle w:val="Subtitle"/>
      </w:pPr>
      <w:bookmarkStart w:id="18" w:name="_Toc128663487"/>
      <w:r w:rsidRPr="00D6443E">
        <w:t xml:space="preserve">Figure </w:t>
      </w:r>
      <w:r w:rsidR="00CA3D29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4B1139">
        <w:t>11</w:t>
      </w:r>
      <w:bookmarkEnd w:id="18"/>
      <w:r w:rsidR="00706E54">
        <w:t>.</w:t>
      </w:r>
    </w:p>
    <w:p w14:paraId="11F84A10" w14:textId="23DF2E35" w:rsidR="00E97955" w:rsidRDefault="004B1139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356B34A0" wp14:editId="05D3A7F6">
            <wp:extent cx="8102600" cy="52431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2600" cy="524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3DFB6F" w14:textId="612DAF90" w:rsidR="00E97955" w:rsidRDefault="00E97955" w:rsidP="00E97955">
      <w:pPr>
        <w:pStyle w:val="Subtitle"/>
        <w:rPr>
          <w:lang w:val="en-CA"/>
        </w:rPr>
      </w:pPr>
      <w:bookmarkStart w:id="19" w:name="_Toc128663488"/>
      <w:r w:rsidRPr="00D6443E">
        <w:rPr>
          <w:lang w:val="en-CA"/>
        </w:rPr>
        <w:t xml:space="preserve">Figure </w:t>
      </w:r>
      <w:r w:rsidR="00CA3D29">
        <w:rPr>
          <w:lang w:val="en-CA"/>
        </w:rPr>
        <w:t>2</w:t>
      </w:r>
      <w:r w:rsidRPr="00D6443E">
        <w:rPr>
          <w:lang w:val="en-CA"/>
        </w:rPr>
        <w:t xml:space="preserve">.0 – Aerial </w:t>
      </w:r>
      <w:r w:rsidR="004B1139">
        <w:rPr>
          <w:lang w:val="en-CA"/>
        </w:rPr>
        <w:t>image</w:t>
      </w:r>
      <w:r w:rsidRPr="00D6443E">
        <w:rPr>
          <w:lang w:val="en-CA"/>
        </w:rPr>
        <w:t xml:space="preserve"> showing AMS </w:t>
      </w:r>
      <w:r w:rsidR="004B1139">
        <w:rPr>
          <w:lang w:val="en-CA"/>
        </w:rPr>
        <w:t>11</w:t>
      </w:r>
      <w:bookmarkEnd w:id="19"/>
      <w:r w:rsidR="009F117A">
        <w:rPr>
          <w:lang w:val="en-CA"/>
        </w:rPr>
        <w:t>.</w:t>
      </w:r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2C2DF8D6" w14:textId="77777777" w:rsidR="00340382" w:rsidRDefault="00340382" w:rsidP="00E97955">
      <w:pPr>
        <w:rPr>
          <w:lang w:val="en-CA"/>
        </w:rPr>
      </w:pPr>
    </w:p>
    <w:p w14:paraId="4B1678DD" w14:textId="21228ACA" w:rsidR="00340382" w:rsidRDefault="004B1139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1C8FF3AE" wp14:editId="35E08D5F">
            <wp:extent cx="8103600" cy="5241600"/>
            <wp:effectExtent l="0" t="0" r="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A832C8" w14:textId="2E136326" w:rsidR="00E97955" w:rsidRDefault="00E97955" w:rsidP="00E97955">
      <w:pPr>
        <w:pStyle w:val="Subtitle"/>
        <w:rPr>
          <w:rFonts w:eastAsia="Times New Roman"/>
        </w:rPr>
      </w:pPr>
      <w:bookmarkStart w:id="20" w:name="_Toc128663489"/>
      <w:bookmarkStart w:id="21" w:name="_Hlk126155041"/>
      <w:r>
        <w:rPr>
          <w:lang w:val="en-CA"/>
        </w:rPr>
        <w:t xml:space="preserve">Figure </w:t>
      </w:r>
      <w:r w:rsidR="00CA3D29">
        <w:rPr>
          <w:lang w:val="en-CA"/>
        </w:rPr>
        <w:t>3</w:t>
      </w:r>
      <w:r>
        <w:rPr>
          <w:lang w:val="en-CA"/>
        </w:rPr>
        <w:t xml:space="preserve">.0 – </w:t>
      </w:r>
      <w:r>
        <w:rPr>
          <w:rFonts w:eastAsia="Times New Roman"/>
        </w:rPr>
        <w:t xml:space="preserve">Plan view </w:t>
      </w:r>
      <w:r w:rsidR="004B1139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4B1139">
        <w:rPr>
          <w:rFonts w:eastAsia="Times New Roman"/>
        </w:rPr>
        <w:t>11</w:t>
      </w:r>
      <w:r>
        <w:rPr>
          <w:rFonts w:eastAsia="Times New Roman"/>
        </w:rPr>
        <w:t xml:space="preserve"> site</w:t>
      </w:r>
      <w:bookmarkEnd w:id="20"/>
      <w:r w:rsidR="00B53CAA">
        <w:rPr>
          <w:rFonts w:eastAsia="Times New Roman"/>
        </w:rPr>
        <w:t>.</w:t>
      </w:r>
    </w:p>
    <w:bookmarkEnd w:id="21"/>
    <w:p w14:paraId="0182E96F" w14:textId="0EF98FDC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46FD8C4C" w14:textId="780616DA" w:rsidR="008603C3" w:rsidRPr="00F51D5B" w:rsidRDefault="004B1139" w:rsidP="008603C3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149C4813" wp14:editId="2F8AB9C9">
            <wp:extent cx="8102600" cy="52431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2600" cy="524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C1182" w14:textId="1F88CC4A" w:rsidR="008603C3" w:rsidRDefault="008603C3" w:rsidP="008603C3">
      <w:pPr>
        <w:pStyle w:val="Subtitle"/>
        <w:rPr>
          <w:rFonts w:eastAsia="Times New Roman"/>
        </w:rPr>
      </w:pPr>
      <w:bookmarkStart w:id="22" w:name="_Toc128663490"/>
      <w:r>
        <w:rPr>
          <w:lang w:val="en-CA"/>
        </w:rPr>
        <w:t>Figure</w:t>
      </w:r>
      <w:r w:rsidR="00CA3D29">
        <w:rPr>
          <w:lang w:val="en-CA"/>
        </w:rPr>
        <w:t xml:space="preserve"> 4</w:t>
      </w:r>
      <w:r>
        <w:rPr>
          <w:lang w:val="en-CA"/>
        </w:rPr>
        <w:t>.0 – Elevation</w:t>
      </w:r>
      <w:r>
        <w:rPr>
          <w:rFonts w:eastAsia="Times New Roman"/>
        </w:rPr>
        <w:t xml:space="preserve"> view </w:t>
      </w:r>
      <w:r w:rsidR="003831E9">
        <w:rPr>
          <w:rFonts w:eastAsia="Times New Roman"/>
        </w:rPr>
        <w:t>image</w:t>
      </w:r>
      <w:r>
        <w:rPr>
          <w:rFonts w:eastAsia="Times New Roman"/>
        </w:rPr>
        <w:t xml:space="preserve"> for AMS </w:t>
      </w:r>
      <w:r w:rsidR="004B1139">
        <w:rPr>
          <w:rFonts w:eastAsia="Times New Roman"/>
        </w:rPr>
        <w:t>11</w:t>
      </w:r>
      <w:r>
        <w:rPr>
          <w:rFonts w:eastAsia="Times New Roman"/>
        </w:rPr>
        <w:t xml:space="preserve"> site</w:t>
      </w:r>
      <w:bookmarkEnd w:id="22"/>
      <w:r w:rsidR="008D3DB0">
        <w:rPr>
          <w:rFonts w:eastAsia="Times New Roman"/>
        </w:rPr>
        <w:t>.</w:t>
      </w:r>
    </w:p>
    <w:p w14:paraId="47B02E88" w14:textId="38718CF7" w:rsidR="008603C3" w:rsidRDefault="008603C3" w:rsidP="00E97955">
      <w:pPr>
        <w:rPr>
          <w:lang w:val="en-CA"/>
        </w:rPr>
      </w:pPr>
    </w:p>
    <w:p w14:paraId="7739A4F6" w14:textId="6C387028" w:rsidR="008603C3" w:rsidRDefault="008603C3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3" w:name="_Toc223341679"/>
      <w:r>
        <w:rPr>
          <w:lang w:val="en-CA"/>
        </w:rPr>
        <w:lastRenderedPageBreak/>
        <w:t>Site photos</w:t>
      </w:r>
      <w:bookmarkEnd w:id="23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14765655" w:rsidR="00E97955" w:rsidRDefault="004B1139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1ADAB5B3" wp14:editId="1F2DF795">
            <wp:extent cx="7662600" cy="5108400"/>
            <wp:effectExtent l="0" t="0" r="0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2600" cy="510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35AA58" w14:textId="738ABD61" w:rsidR="00E97955" w:rsidRDefault="00E97955" w:rsidP="00E97955">
      <w:pPr>
        <w:pStyle w:val="Subtitle"/>
        <w:rPr>
          <w:lang w:val="en-CA"/>
        </w:rPr>
      </w:pPr>
      <w:bookmarkStart w:id="24" w:name="_Toc128663491"/>
      <w:r>
        <w:rPr>
          <w:lang w:val="en-CA"/>
        </w:rPr>
        <w:t xml:space="preserve">Figure </w:t>
      </w:r>
      <w:r w:rsidR="00CA3D29">
        <w:rPr>
          <w:lang w:val="en-CA"/>
        </w:rPr>
        <w:t>5</w:t>
      </w:r>
      <w:r>
        <w:rPr>
          <w:lang w:val="en-CA"/>
        </w:rPr>
        <w:t xml:space="preserve">.0 – Environment looking </w:t>
      </w:r>
      <w:bookmarkEnd w:id="24"/>
      <w:r w:rsidR="00A70458">
        <w:rPr>
          <w:lang w:val="en-CA"/>
        </w:rPr>
        <w:t>North.</w:t>
      </w:r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52DA05EC" w:rsidR="00E97955" w:rsidRDefault="004B1139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1122220D" wp14:editId="7D716947">
            <wp:extent cx="7862400" cy="5241600"/>
            <wp:effectExtent l="0" t="0" r="5715" b="0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2400" cy="52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620A92" w14:textId="31148002" w:rsidR="00E97955" w:rsidRDefault="00E97955" w:rsidP="00E97955">
      <w:pPr>
        <w:pStyle w:val="Subtitle"/>
        <w:rPr>
          <w:lang w:val="en-CA"/>
        </w:rPr>
      </w:pPr>
      <w:bookmarkStart w:id="25" w:name="_Toc128663492"/>
      <w:r>
        <w:rPr>
          <w:lang w:val="en-CA"/>
        </w:rPr>
        <w:t xml:space="preserve">Figure </w:t>
      </w:r>
      <w:r w:rsidR="00CA3D29">
        <w:rPr>
          <w:lang w:val="en-CA"/>
        </w:rPr>
        <w:t>6</w:t>
      </w:r>
      <w:r>
        <w:rPr>
          <w:lang w:val="en-CA"/>
        </w:rPr>
        <w:t xml:space="preserve"> – Environment looking </w:t>
      </w:r>
      <w:bookmarkEnd w:id="25"/>
      <w:r w:rsidR="003C34E0">
        <w:rPr>
          <w:lang w:val="en-CA"/>
        </w:rPr>
        <w:t>East.</w:t>
      </w:r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133BA51B" w:rsidR="00E97955" w:rsidRDefault="004B1139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7239C94F" wp14:editId="176EC370">
            <wp:extent cx="7862400" cy="5241600"/>
            <wp:effectExtent l="0" t="0" r="5715" b="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2400" cy="52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605B43" w14:textId="0CEC8873" w:rsidR="00E97955" w:rsidRDefault="00E97955" w:rsidP="00E97955">
      <w:pPr>
        <w:pStyle w:val="Subtitle"/>
        <w:rPr>
          <w:lang w:val="en-CA"/>
        </w:rPr>
      </w:pPr>
      <w:bookmarkStart w:id="26" w:name="_Toc128663493"/>
      <w:r>
        <w:rPr>
          <w:lang w:val="en-CA"/>
        </w:rPr>
        <w:t xml:space="preserve">Figure </w:t>
      </w:r>
      <w:r w:rsidR="00CA3D29">
        <w:rPr>
          <w:lang w:val="en-CA"/>
        </w:rPr>
        <w:t>7</w:t>
      </w:r>
      <w:r>
        <w:rPr>
          <w:lang w:val="en-CA"/>
        </w:rPr>
        <w:t xml:space="preserve"> – Environment looking </w:t>
      </w:r>
      <w:bookmarkEnd w:id="26"/>
      <w:r w:rsidR="000B3A66">
        <w:rPr>
          <w:lang w:val="en-CA"/>
        </w:rPr>
        <w:t>South.</w:t>
      </w:r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5BF5E72D" w:rsidR="00E97955" w:rsidRDefault="004B1139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03B28F54" wp14:editId="3DD51255">
            <wp:extent cx="7862400" cy="5241600"/>
            <wp:effectExtent l="0" t="0" r="5715" b="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2400" cy="52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21BC98" w14:textId="6E8D210F" w:rsidR="00E97955" w:rsidRDefault="00CA3D29" w:rsidP="00E97955">
      <w:pPr>
        <w:pStyle w:val="Subtitle"/>
        <w:rPr>
          <w:lang w:val="en-CA"/>
        </w:rPr>
      </w:pPr>
      <w:bookmarkStart w:id="27" w:name="_Toc128663494"/>
      <w:r>
        <w:rPr>
          <w:lang w:val="en-CA"/>
        </w:rPr>
        <w:t>Figure 8</w:t>
      </w:r>
      <w:r w:rsidR="00E97955">
        <w:rPr>
          <w:lang w:val="en-CA"/>
        </w:rPr>
        <w:t xml:space="preserve">– Environment looking </w:t>
      </w:r>
      <w:bookmarkEnd w:id="27"/>
      <w:r w:rsidR="00D357C9">
        <w:rPr>
          <w:lang w:val="en-CA"/>
        </w:rPr>
        <w:t>West.</w:t>
      </w:r>
    </w:p>
    <w:p w14:paraId="664CFEE4" w14:textId="77777777" w:rsidR="00E97955" w:rsidRDefault="00E97955" w:rsidP="00E97955">
      <w:pPr>
        <w:rPr>
          <w:noProof/>
        </w:rPr>
      </w:pPr>
    </w:p>
    <w:p w14:paraId="32DB4B58" w14:textId="1EF1A44B" w:rsidR="00E97955" w:rsidRDefault="00E97955" w:rsidP="00E97955">
      <w:pPr>
        <w:rPr>
          <w:noProof/>
        </w:rPr>
      </w:pPr>
    </w:p>
    <w:p w14:paraId="3E65735E" w14:textId="368E42C4" w:rsidR="00A7650A" w:rsidRDefault="00A7650A" w:rsidP="00E97955">
      <w:pPr>
        <w:pStyle w:val="Subtitle"/>
        <w:rPr>
          <w:lang w:val="en-CA"/>
        </w:rPr>
      </w:pPr>
      <w:bookmarkStart w:id="28" w:name="_Toc128663495"/>
      <w:r>
        <w:rPr>
          <w:noProof/>
          <w:lang w:val="en-CA"/>
        </w:rPr>
        <w:lastRenderedPageBreak/>
        <w:drawing>
          <wp:inline distT="0" distB="0" distL="0" distR="0" wp14:anchorId="51A4DE59" wp14:editId="55605A13">
            <wp:extent cx="5196372" cy="3962282"/>
            <wp:effectExtent l="7620" t="0" r="0" b="0"/>
            <wp:docPr id="8468023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802369" name="Picture 846802369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201902" cy="3966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0AA42E7A" wp14:editId="4467A86D">
            <wp:extent cx="5143077" cy="3962400"/>
            <wp:effectExtent l="0" t="317" r="317" b="318"/>
            <wp:docPr id="8542176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217675" name="Picture 854217675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144281" cy="3963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E4447" w14:textId="0DC022F1" w:rsidR="00A7650A" w:rsidRPr="00A7650A" w:rsidRDefault="00E97955" w:rsidP="00A7650A">
      <w:pPr>
        <w:pStyle w:val="Subtitle"/>
        <w:rPr>
          <w:lang w:val="en-CA"/>
        </w:rPr>
      </w:pPr>
      <w:r>
        <w:rPr>
          <w:lang w:val="en-CA"/>
        </w:rPr>
        <w:t xml:space="preserve">Figure </w:t>
      </w:r>
      <w:r w:rsidR="00CA3D29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8"/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9" w:name="_Toc223341680"/>
      <w:r>
        <w:rPr>
          <w:lang w:val="en-CA"/>
        </w:rPr>
        <w:lastRenderedPageBreak/>
        <w:t>Station Photos</w:t>
      </w:r>
      <w:bookmarkEnd w:id="29"/>
    </w:p>
    <w:p w14:paraId="34080379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327A0456" w14:textId="0346F83C" w:rsidR="00E97955" w:rsidRDefault="004B1139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360A2E6D" wp14:editId="186E9D0E">
            <wp:extent cx="5015174" cy="3119462"/>
            <wp:effectExtent l="0" t="4762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018845" cy="31217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7650A">
        <w:rPr>
          <w:noProof/>
          <w:lang w:val="en-CA"/>
        </w:rPr>
        <w:drawing>
          <wp:inline distT="0" distB="0" distL="0" distR="0" wp14:anchorId="54ADCE38" wp14:editId="7290AC6F">
            <wp:extent cx="4952919" cy="3962134"/>
            <wp:effectExtent l="0" t="0" r="635" b="635"/>
            <wp:docPr id="19040067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006788" name="Picture 190400678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955217" cy="3963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63388633" w:rsidR="00E97955" w:rsidRDefault="00E97955" w:rsidP="00E97955">
      <w:pPr>
        <w:pStyle w:val="Subtitle"/>
        <w:rPr>
          <w:lang w:val="en-CA"/>
        </w:rPr>
      </w:pPr>
      <w:bookmarkStart w:id="30" w:name="_Toc128663496"/>
      <w:r>
        <w:rPr>
          <w:lang w:val="en-CA"/>
        </w:rPr>
        <w:t xml:space="preserve">Figure </w:t>
      </w:r>
      <w:r w:rsidR="00CA3D29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0"/>
      <w:r w:rsidR="004C6DBE">
        <w:rPr>
          <w:lang w:val="en-CA"/>
        </w:rPr>
        <w:t>.</w:t>
      </w:r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7C293184" w:rsidR="00E97955" w:rsidRDefault="004B1139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535D827F" wp14:editId="18C76F2C">
            <wp:extent cx="8103600" cy="5241600"/>
            <wp:effectExtent l="0" t="0" r="0" b="0"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3600" cy="52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F9ACB" w14:textId="0FB383D3" w:rsidR="00E97955" w:rsidRDefault="00E97955" w:rsidP="00A7650A">
      <w:pPr>
        <w:pStyle w:val="Subtitle"/>
        <w:rPr>
          <w:lang w:val="en-CA"/>
        </w:rPr>
      </w:pPr>
      <w:bookmarkStart w:id="31" w:name="_Toc128663497"/>
      <w:r>
        <w:rPr>
          <w:lang w:val="en-CA"/>
        </w:rPr>
        <w:t xml:space="preserve">Figure </w:t>
      </w:r>
      <w:r w:rsidR="00CA3D29">
        <w:rPr>
          <w:lang w:val="en-CA"/>
        </w:rPr>
        <w:t>11</w:t>
      </w:r>
      <w:r>
        <w:rPr>
          <w:lang w:val="en-CA"/>
        </w:rPr>
        <w:t xml:space="preserve"> – Curb shot of the monitoring </w:t>
      </w:r>
      <w:bookmarkEnd w:id="31"/>
      <w:r w:rsidR="000B3A66">
        <w:rPr>
          <w:lang w:val="en-CA"/>
        </w:rPr>
        <w:t>station.</w:t>
      </w:r>
    </w:p>
    <w:p w14:paraId="40A22A40" w14:textId="11DE3FD4" w:rsidR="00E97955" w:rsidRDefault="00A7650A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01047871" wp14:editId="0D9B4CDF">
            <wp:extent cx="5709709" cy="3962400"/>
            <wp:effectExtent l="0" t="2857" r="2857" b="2858"/>
            <wp:docPr id="5427910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791064" name="Picture 542791064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712463" cy="3964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0" distB="0" distL="0" distR="0" wp14:anchorId="164372CD" wp14:editId="57285A46">
            <wp:extent cx="5717595" cy="3961662"/>
            <wp:effectExtent l="1905" t="0" r="0" b="0"/>
            <wp:docPr id="8749748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974844" name="Picture 874974844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722383" cy="396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63C6DFDF" w:rsidR="00E97955" w:rsidRDefault="00E97955" w:rsidP="00E97955">
      <w:pPr>
        <w:pStyle w:val="Subtitle"/>
        <w:rPr>
          <w:lang w:val="en-CA"/>
        </w:rPr>
      </w:pPr>
      <w:bookmarkStart w:id="32" w:name="_Toc128663498"/>
      <w:r>
        <w:rPr>
          <w:lang w:val="en-CA"/>
        </w:rPr>
        <w:t xml:space="preserve">Figure </w:t>
      </w:r>
      <w:r w:rsidR="00CA3D29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2"/>
      <w:r w:rsidR="000B3A66">
        <w:rPr>
          <w:lang w:val="en-CA"/>
        </w:rPr>
        <w:t>.</w:t>
      </w:r>
    </w:p>
    <w:p w14:paraId="04AB86A2" w14:textId="77777777" w:rsidR="004B1139" w:rsidRDefault="004B1139" w:rsidP="00E97955">
      <w:pPr>
        <w:rPr>
          <w:highlight w:val="yellow"/>
          <w:lang w:val="en-CA"/>
        </w:rPr>
      </w:pPr>
    </w:p>
    <w:p w14:paraId="156695DF" w14:textId="77777777" w:rsidR="00C87362" w:rsidRDefault="004B1139" w:rsidP="00E97955">
      <w:pPr>
        <w:rPr>
          <w:sz w:val="20"/>
          <w:szCs w:val="20"/>
          <w:lang w:val="en-CA"/>
        </w:rPr>
      </w:pPr>
      <w:r>
        <w:rPr>
          <w:noProof/>
        </w:rPr>
        <w:drawing>
          <wp:inline distT="0" distB="0" distL="0" distR="0" wp14:anchorId="678DDDC6" wp14:editId="3336F3FE">
            <wp:extent cx="7419975" cy="5241290"/>
            <wp:effectExtent l="0" t="0" r="9525" b="0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0413" cy="5241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3" w:name="_Toc128663499"/>
    </w:p>
    <w:p w14:paraId="57C24D36" w14:textId="65DED0B7" w:rsidR="008D2E53" w:rsidRDefault="008D2E53" w:rsidP="008D2E53">
      <w:pPr>
        <w:pStyle w:val="Subtitle"/>
      </w:pPr>
      <w:bookmarkStart w:id="34" w:name="_Toc160007240"/>
      <w:bookmarkEnd w:id="33"/>
      <w:r>
        <w:rPr>
          <w:lang w:val="en-CA"/>
        </w:rPr>
        <w:t xml:space="preserve">Figure </w:t>
      </w:r>
      <w:r w:rsidR="003A0223">
        <w:rPr>
          <w:lang w:val="en-CA"/>
        </w:rPr>
        <w:t>1</w:t>
      </w:r>
      <w:r w:rsidR="00CA3D29">
        <w:rPr>
          <w:lang w:val="en-CA"/>
        </w:rPr>
        <w:t>3</w:t>
      </w:r>
      <w:r>
        <w:rPr>
          <w:lang w:val="en-CA"/>
        </w:rPr>
        <w:t xml:space="preserve"> – </w:t>
      </w:r>
      <w:bookmarkEnd w:id="34"/>
      <w:r w:rsidR="00647BB5" w:rsidRPr="00FE70E0">
        <w:rPr>
          <w:lang w:val="en-CA"/>
        </w:rPr>
        <w:t>Windrose (</w:t>
      </w:r>
      <w:r w:rsidR="001D070F">
        <w:rPr>
          <w:lang w:val="en-CA"/>
        </w:rPr>
        <w:t>2021-2025</w:t>
      </w:r>
      <w:r w:rsidR="00647BB5" w:rsidRPr="00FE70E0">
        <w:rPr>
          <w:lang w:val="en-CA"/>
        </w:rPr>
        <w:t>).</w:t>
      </w:r>
    </w:p>
    <w:p w14:paraId="5B350D86" w14:textId="36723E06" w:rsidR="00E97955" w:rsidRDefault="00E97955" w:rsidP="00E97955"/>
    <w:sectPr w:rsidR="00E97955" w:rsidSect="009F6C6F">
      <w:headerReference w:type="first" r:id="rId30"/>
      <w:footerReference w:type="first" r:id="rId31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BFC8D" w14:textId="77777777" w:rsidR="009C4C00" w:rsidRDefault="009C4C00" w:rsidP="00C71BA2">
      <w:r>
        <w:separator/>
      </w:r>
    </w:p>
  </w:endnote>
  <w:endnote w:type="continuationSeparator" w:id="0">
    <w:p w14:paraId="123484C2" w14:textId="77777777" w:rsidR="009C4C00" w:rsidRDefault="009C4C00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405394F0" w:rsidR="00BB490A" w:rsidRPr="00C71BA2" w:rsidRDefault="004B1139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Lower Camp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2ACB" w14:textId="7DDA90A5" w:rsidR="00340382" w:rsidRDefault="00143BDC" w:rsidP="00143BDC">
    <w:pPr>
      <w:pStyle w:val="Footer"/>
      <w:tabs>
        <w:tab w:val="clear" w:pos="4680"/>
        <w:tab w:val="clear" w:pos="9360"/>
        <w:tab w:val="left" w:pos="12193"/>
      </w:tabs>
      <w:rPr>
        <w:rStyle w:val="PageNumber"/>
        <w:color w:val="263877"/>
        <w:sz w:val="18"/>
        <w:szCs w:val="18"/>
      </w:rPr>
    </w:pPr>
    <w:r>
      <w:tab/>
    </w:r>
    <w:r w:rsidRPr="00C71BA2">
      <w:rPr>
        <w:rStyle w:val="PageNumber"/>
        <w:color w:val="263877"/>
        <w:sz w:val="18"/>
        <w:szCs w:val="18"/>
      </w:rPr>
      <w:t>Page</w:t>
    </w:r>
    <w:r>
      <w:rPr>
        <w:rStyle w:val="PageNumber"/>
        <w:color w:val="263877"/>
        <w:sz w:val="18"/>
        <w:szCs w:val="18"/>
      </w:rPr>
      <w:t xml:space="preserve"> 7</w:t>
    </w:r>
  </w:p>
  <w:p w14:paraId="6FD00ED6" w14:textId="77777777" w:rsidR="00143BDC" w:rsidRPr="00C71BA2" w:rsidRDefault="00143BDC" w:rsidP="00143BDC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Lower Camp Site Documentation</w:t>
    </w:r>
  </w:p>
  <w:p w14:paraId="305C0799" w14:textId="77777777" w:rsidR="00143BDC" w:rsidRDefault="00143BDC" w:rsidP="00143BDC">
    <w:pPr>
      <w:pStyle w:val="Footer"/>
      <w:tabs>
        <w:tab w:val="clear" w:pos="4680"/>
        <w:tab w:val="clear" w:pos="9360"/>
        <w:tab w:val="left" w:pos="1219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FBC0A" w14:textId="77777777" w:rsidR="009C4C00" w:rsidRDefault="009C4C00" w:rsidP="00C71BA2">
      <w:r>
        <w:separator/>
      </w:r>
    </w:p>
  </w:footnote>
  <w:footnote w:type="continuationSeparator" w:id="0">
    <w:p w14:paraId="17027BF8" w14:textId="77777777" w:rsidR="009C4C00" w:rsidRDefault="009C4C00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0288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1" name="Picture 1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121698">
    <w:abstractNumId w:val="0"/>
  </w:num>
  <w:num w:numId="2" w16cid:durableId="1895384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07502"/>
    <w:rsid w:val="00014CE2"/>
    <w:rsid w:val="00020CAD"/>
    <w:rsid w:val="00047630"/>
    <w:rsid w:val="00064390"/>
    <w:rsid w:val="00092831"/>
    <w:rsid w:val="00092C9A"/>
    <w:rsid w:val="000B3A66"/>
    <w:rsid w:val="000B6394"/>
    <w:rsid w:val="000C4CE8"/>
    <w:rsid w:val="000D4114"/>
    <w:rsid w:val="000E3758"/>
    <w:rsid w:val="000E76FB"/>
    <w:rsid w:val="00117AC1"/>
    <w:rsid w:val="00143BDC"/>
    <w:rsid w:val="00167ED5"/>
    <w:rsid w:val="001B2914"/>
    <w:rsid w:val="001C611E"/>
    <w:rsid w:val="001D070F"/>
    <w:rsid w:val="00222FEF"/>
    <w:rsid w:val="0028586F"/>
    <w:rsid w:val="002C4925"/>
    <w:rsid w:val="002C52E9"/>
    <w:rsid w:val="00340382"/>
    <w:rsid w:val="0034517A"/>
    <w:rsid w:val="00352A2C"/>
    <w:rsid w:val="00361649"/>
    <w:rsid w:val="003679E0"/>
    <w:rsid w:val="003831E9"/>
    <w:rsid w:val="003A0223"/>
    <w:rsid w:val="003A1CA7"/>
    <w:rsid w:val="003B587F"/>
    <w:rsid w:val="003C34E0"/>
    <w:rsid w:val="003E4C0B"/>
    <w:rsid w:val="004100A1"/>
    <w:rsid w:val="00432000"/>
    <w:rsid w:val="00436A21"/>
    <w:rsid w:val="00442FE1"/>
    <w:rsid w:val="004546BE"/>
    <w:rsid w:val="004A1C72"/>
    <w:rsid w:val="004B1139"/>
    <w:rsid w:val="004C34E6"/>
    <w:rsid w:val="004C6DBE"/>
    <w:rsid w:val="005146D6"/>
    <w:rsid w:val="005708E6"/>
    <w:rsid w:val="005920C5"/>
    <w:rsid w:val="00593570"/>
    <w:rsid w:val="005A520B"/>
    <w:rsid w:val="005F17BB"/>
    <w:rsid w:val="00613A2D"/>
    <w:rsid w:val="00617EBC"/>
    <w:rsid w:val="00647BB5"/>
    <w:rsid w:val="00686748"/>
    <w:rsid w:val="006979DD"/>
    <w:rsid w:val="006E5A20"/>
    <w:rsid w:val="006F60C2"/>
    <w:rsid w:val="00706E54"/>
    <w:rsid w:val="007214C4"/>
    <w:rsid w:val="00750B44"/>
    <w:rsid w:val="00793A1B"/>
    <w:rsid w:val="007B7B6C"/>
    <w:rsid w:val="007E4AAC"/>
    <w:rsid w:val="007F504C"/>
    <w:rsid w:val="008013A7"/>
    <w:rsid w:val="0084655D"/>
    <w:rsid w:val="008603C3"/>
    <w:rsid w:val="00881A94"/>
    <w:rsid w:val="008B70DB"/>
    <w:rsid w:val="008C31A4"/>
    <w:rsid w:val="008C7C57"/>
    <w:rsid w:val="008D2E53"/>
    <w:rsid w:val="008D3DB0"/>
    <w:rsid w:val="008D42C8"/>
    <w:rsid w:val="008E04D9"/>
    <w:rsid w:val="009057AC"/>
    <w:rsid w:val="009277FD"/>
    <w:rsid w:val="00936C9F"/>
    <w:rsid w:val="009478DE"/>
    <w:rsid w:val="00953FC5"/>
    <w:rsid w:val="009566B0"/>
    <w:rsid w:val="009C4C00"/>
    <w:rsid w:val="009F117A"/>
    <w:rsid w:val="009F6C6F"/>
    <w:rsid w:val="00A353F1"/>
    <w:rsid w:val="00A5367D"/>
    <w:rsid w:val="00A70458"/>
    <w:rsid w:val="00A7650A"/>
    <w:rsid w:val="00A84412"/>
    <w:rsid w:val="00AA507C"/>
    <w:rsid w:val="00AC7FD7"/>
    <w:rsid w:val="00AF5943"/>
    <w:rsid w:val="00B0456E"/>
    <w:rsid w:val="00B53CAA"/>
    <w:rsid w:val="00BB42A1"/>
    <w:rsid w:val="00BB490A"/>
    <w:rsid w:val="00C255D0"/>
    <w:rsid w:val="00C71BA2"/>
    <w:rsid w:val="00C8355B"/>
    <w:rsid w:val="00C83E11"/>
    <w:rsid w:val="00C851C6"/>
    <w:rsid w:val="00C87362"/>
    <w:rsid w:val="00C9241F"/>
    <w:rsid w:val="00C94AB2"/>
    <w:rsid w:val="00CA3D29"/>
    <w:rsid w:val="00CF5C9A"/>
    <w:rsid w:val="00D10973"/>
    <w:rsid w:val="00D2270B"/>
    <w:rsid w:val="00D357C9"/>
    <w:rsid w:val="00D41D21"/>
    <w:rsid w:val="00D453B5"/>
    <w:rsid w:val="00D47088"/>
    <w:rsid w:val="00D57A33"/>
    <w:rsid w:val="00D66DA2"/>
    <w:rsid w:val="00E62F55"/>
    <w:rsid w:val="00E97955"/>
    <w:rsid w:val="00EA36DE"/>
    <w:rsid w:val="00EB440B"/>
    <w:rsid w:val="00EC1B37"/>
    <w:rsid w:val="00EF644D"/>
    <w:rsid w:val="00F45C4D"/>
    <w:rsid w:val="00F45EC2"/>
    <w:rsid w:val="00F540A9"/>
    <w:rsid w:val="00F81E8C"/>
    <w:rsid w:val="00FA18CB"/>
    <w:rsid w:val="00FE5A29"/>
    <w:rsid w:val="00FF4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0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7.JP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G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JP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JPG"/><Relationship Id="rId29" Type="http://schemas.openxmlformats.org/officeDocument/2006/relationships/image" Target="media/image18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3.JP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JPG"/><Relationship Id="rId28" Type="http://schemas.openxmlformats.org/officeDocument/2006/relationships/image" Target="media/image17.JPG"/><Relationship Id="rId10" Type="http://schemas.openxmlformats.org/officeDocument/2006/relationships/endnotes" Target="endnotes.xml"/><Relationship Id="rId19" Type="http://schemas.openxmlformats.org/officeDocument/2006/relationships/image" Target="media/image8.JP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JPG"/><Relationship Id="rId27" Type="http://schemas.openxmlformats.org/officeDocument/2006/relationships/image" Target="media/image16.JPG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19B4DCC374B4DAE3A3847DD9F3056" ma:contentTypeVersion="14" ma:contentTypeDescription="Create a new document." ma:contentTypeScope="" ma:versionID="a503f586b6cb2bff81ae004d0ec59969">
  <xsd:schema xmlns:xsd="http://www.w3.org/2001/XMLSchema" xmlns:xs="http://www.w3.org/2001/XMLSchema" xmlns:p="http://schemas.microsoft.com/office/2006/metadata/properties" xmlns:ns3="effeb072-9ce9-4988-b153-0b15e39585ab" xmlns:ns4="e491f204-bb1d-4646-bd31-e3f97bb3dc87" targetNamespace="http://schemas.microsoft.com/office/2006/metadata/properties" ma:root="true" ma:fieldsID="a96b55fd4355954e05960829f0392025" ns3:_="" ns4:_="">
    <xsd:import namespace="effeb072-9ce9-4988-b153-0b15e39585ab"/>
    <xsd:import namespace="e491f204-bb1d-4646-bd31-e3f97bb3dc8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eb072-9ce9-4988-b153-0b15e39585a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1f204-bb1d-4646-bd31-e3f97bb3dc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BFC5A6-4101-4007-85DC-1C4BBFC4C6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240233-35EB-485B-B244-7961200B67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162027-78BF-477C-B9DE-478DE48992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eb072-9ce9-4988-b153-0b15e39585ab"/>
    <ds:schemaRef ds:uri="e491f204-bb1d-4646-bd31-e3f97bb3dc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11960</TotalTime>
  <Pages>19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Mohammed Kashif</cp:lastModifiedBy>
  <cp:revision>113</cp:revision>
  <dcterms:created xsi:type="dcterms:W3CDTF">2023-03-02T22:33:00Z</dcterms:created>
  <dcterms:modified xsi:type="dcterms:W3CDTF">2026-03-1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19B4DCC374B4DAE3A3847DD9F3056</vt:lpwstr>
  </property>
</Properties>
</file>